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09D5D" w14:textId="77777777" w:rsidR="00531572" w:rsidRPr="009813B4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B050"/>
          <w:sz w:val="24"/>
          <w:szCs w:val="20"/>
        </w:rPr>
      </w:pPr>
      <w:r w:rsidRPr="009813B4">
        <w:rPr>
          <w:rFonts w:ascii="Open Sans" w:eastAsia="Times New Roman" w:hAnsi="Open Sans" w:cs="Open Sans"/>
          <w:b/>
          <w:color w:val="00B050"/>
          <w:sz w:val="24"/>
          <w:szCs w:val="20"/>
        </w:rPr>
        <w:t>CONFERENCE PROGRAM</w:t>
      </w:r>
      <w:r w:rsidR="00531572" w:rsidRPr="009813B4">
        <w:rPr>
          <w:rFonts w:ascii="Open Sans" w:eastAsia="Times New Roman" w:hAnsi="Open Sans" w:cs="Open Sans"/>
          <w:b/>
          <w:color w:val="00B050"/>
          <w:sz w:val="24"/>
          <w:szCs w:val="20"/>
        </w:rPr>
        <w:t xml:space="preserve"> </w:t>
      </w:r>
    </w:p>
    <w:p w14:paraId="7B01AC42" w14:textId="175FF2B7" w:rsidR="00AE3EE4" w:rsidRPr="009813B4" w:rsidRDefault="009813B4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B050"/>
          <w:sz w:val="24"/>
          <w:szCs w:val="20"/>
        </w:rPr>
      </w:pPr>
      <w:r>
        <w:rPr>
          <w:rFonts w:ascii="Open Sans" w:eastAsia="Times New Roman" w:hAnsi="Open Sans" w:cs="Open Sans"/>
          <w:color w:val="00B050"/>
          <w:sz w:val="24"/>
          <w:szCs w:val="20"/>
        </w:rPr>
        <w:t>Wednesday</w:t>
      </w:r>
      <w:r w:rsidR="00AE3EE4" w:rsidRPr="009813B4">
        <w:rPr>
          <w:rFonts w:ascii="Open Sans" w:eastAsia="Times New Roman" w:hAnsi="Open Sans" w:cs="Open Sans"/>
          <w:color w:val="00B050"/>
          <w:sz w:val="24"/>
          <w:szCs w:val="20"/>
        </w:rPr>
        <w:t xml:space="preserve">, </w:t>
      </w:r>
      <w:r w:rsidR="00956CED" w:rsidRPr="009813B4">
        <w:rPr>
          <w:rFonts w:ascii="Open Sans" w:eastAsia="Times New Roman" w:hAnsi="Open Sans" w:cs="Open Sans"/>
          <w:color w:val="00B050"/>
          <w:sz w:val="24"/>
          <w:szCs w:val="20"/>
        </w:rPr>
        <w:t xml:space="preserve">7 </w:t>
      </w:r>
      <w:r>
        <w:rPr>
          <w:rFonts w:ascii="Open Sans" w:eastAsia="Times New Roman" w:hAnsi="Open Sans" w:cs="Open Sans"/>
          <w:color w:val="00B050"/>
          <w:sz w:val="24"/>
          <w:szCs w:val="20"/>
        </w:rPr>
        <w:t>Octobe</w:t>
      </w:r>
      <w:r w:rsidR="00956CED" w:rsidRPr="009813B4">
        <w:rPr>
          <w:rFonts w:ascii="Open Sans" w:eastAsia="Times New Roman" w:hAnsi="Open Sans" w:cs="Open Sans"/>
          <w:color w:val="00B050"/>
          <w:sz w:val="24"/>
          <w:szCs w:val="20"/>
        </w:rPr>
        <w:t>r</w:t>
      </w:r>
      <w:r w:rsidR="00AE3EE4" w:rsidRPr="009813B4">
        <w:rPr>
          <w:rFonts w:ascii="Open Sans" w:eastAsia="Times New Roman" w:hAnsi="Open Sans" w:cs="Open Sans"/>
          <w:color w:val="00B050"/>
          <w:sz w:val="24"/>
          <w:szCs w:val="20"/>
        </w:rPr>
        <w:t xml:space="preserve"> 20</w:t>
      </w:r>
      <w:r w:rsidR="00956CED" w:rsidRPr="009813B4">
        <w:rPr>
          <w:rFonts w:ascii="Open Sans" w:eastAsia="Times New Roman" w:hAnsi="Open Sans" w:cs="Open Sans"/>
          <w:color w:val="00B050"/>
          <w:sz w:val="24"/>
          <w:szCs w:val="20"/>
        </w:rPr>
        <w:t>20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1"/>
        <w:gridCol w:w="1899"/>
      </w:tblGrid>
      <w:tr w:rsidR="00882A5F" w:rsidRPr="00335460" w14:paraId="5790CD4F" w14:textId="77777777" w:rsidTr="00882A5F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82A5F" w:rsidRPr="00A313C8" w:rsidRDefault="00882A5F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3205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6DBA55" w14:textId="77777777" w:rsidR="00882A5F" w:rsidRPr="00A313C8" w:rsidRDefault="00882A5F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51ACEDC7" w:rsidR="00882A5F" w:rsidRPr="00A313C8" w:rsidRDefault="00882A5F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Waiting room</w:t>
            </w:r>
          </w:p>
        </w:tc>
      </w:tr>
      <w:tr w:rsidR="008C2744" w:rsidRPr="00335460" w14:paraId="3726D19C" w14:textId="77777777" w:rsidTr="009813B4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882A5F" w:rsidRPr="00335460" w14:paraId="41FF763B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81D739" w14:textId="787057DD" w:rsidR="00882A5F" w:rsidRPr="00882A5F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</w:tc>
        <w:tc>
          <w:tcPr>
            <w:tcW w:w="3205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BE76E" w14:textId="1E03B0CB" w:rsidR="00882A5F" w:rsidRPr="00882A5F" w:rsidRDefault="00C97880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iCs/>
                <w:sz w:val="18"/>
                <w:lang w:val="en-GB"/>
              </w:rPr>
            </w:pPr>
            <w:r>
              <w:rPr>
                <w:rFonts w:ascii="Open Sans" w:hAnsi="Open Sans" w:cs="Open Sans"/>
                <w:iCs/>
                <w:sz w:val="18"/>
                <w:lang w:val="en-GB"/>
              </w:rPr>
              <w:t>PRESENTATION GUIDELINES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1D646766" w:rsidR="00882A5F" w:rsidRPr="00A313C8" w:rsidRDefault="00882A5F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02DC6AE7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7775E" w14:textId="77777777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205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AB2405" w14:textId="44EF7192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iCs/>
                <w:sz w:val="18"/>
                <w:lang w:val="en-GB"/>
              </w:rPr>
            </w:pPr>
            <w:r>
              <w:rPr>
                <w:rFonts w:ascii="Open Sans" w:hAnsi="Open Sans" w:cs="Open Sans"/>
                <w:iCs/>
                <w:sz w:val="18"/>
                <w:lang w:val="en-GB"/>
              </w:rPr>
              <w:t>SINGING THE INDONESIAN NATIONAL ANTHEM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91B513" w14:textId="47A16624" w:rsidR="00882A5F" w:rsidRDefault="00882A5F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6FEB64AF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6B702" w14:textId="77777777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E79F2A" w14:textId="0362D865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noProof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noProof/>
                <w:sz w:val="18"/>
                <w:szCs w:val="20"/>
              </w:rPr>
              <w:drawing>
                <wp:inline distT="0" distB="0" distL="0" distR="0" wp14:anchorId="021440E9" wp14:editId="482A53B0">
                  <wp:extent cx="395862" cy="431137"/>
                  <wp:effectExtent l="0" t="0" r="4445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337" t="15000" r="8329" b="9667"/>
                          <a:stretch/>
                        </pic:blipFill>
                        <pic:spPr bwMode="auto">
                          <a:xfrm>
                            <a:off x="0" y="0"/>
                            <a:ext cx="395862" cy="43113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E174FD" w14:textId="36AD5357" w:rsidR="00882A5F" w:rsidRPr="00A313C8" w:rsidRDefault="00C97880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drg. Heni Susilowati, Ph.D.</w:t>
            </w:r>
          </w:p>
          <w:p w14:paraId="52D20D7C" w14:textId="646EEDD5" w:rsidR="00882A5F" w:rsidRPr="00A313C8" w:rsidRDefault="00C97880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i/>
                <w:sz w:val="18"/>
                <w:lang w:val="en-GB"/>
              </w:rPr>
              <w:t>BioMIC</w:t>
            </w:r>
            <w:r w:rsidR="00882A5F" w:rsidRPr="00A313C8">
              <w:rPr>
                <w:rFonts w:ascii="Open Sans" w:hAnsi="Open Sans" w:cs="Open Sans"/>
                <w:i/>
                <w:sz w:val="18"/>
              </w:rPr>
              <w:t xml:space="preserve"> 20</w:t>
            </w:r>
            <w:r w:rsidR="00882A5F">
              <w:rPr>
                <w:rFonts w:ascii="Open Sans" w:hAnsi="Open Sans" w:cs="Open Sans"/>
                <w:i/>
                <w:sz w:val="18"/>
                <w:lang w:val="en-GB"/>
              </w:rPr>
              <w:t>20</w:t>
            </w:r>
            <w:r w:rsidR="00882A5F" w:rsidRPr="00A313C8">
              <w:rPr>
                <w:rFonts w:ascii="Open Sans" w:hAnsi="Open Sans" w:cs="Open Sans"/>
                <w:i/>
                <w:sz w:val="18"/>
              </w:rPr>
              <w:t xml:space="preserve"> </w:t>
            </w:r>
            <w:r w:rsidRPr="00A313C8">
              <w:rPr>
                <w:rFonts w:ascii="Open Sans" w:hAnsi="Open Sans" w:cs="Open Sans"/>
                <w:i/>
                <w:sz w:val="18"/>
              </w:rPr>
              <w:t>Chair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5C385E" w14:textId="4F78FCCA" w:rsidR="00882A5F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55643276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061E7836">
                  <wp:extent cx="432000" cy="432000"/>
                  <wp:effectExtent l="0" t="0" r="6350" b="6350"/>
                  <wp:docPr id="125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" name="Picture 1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6038550" w:rsidR="00882A5F" w:rsidRPr="00C97880" w:rsidRDefault="00C97880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drg. Ika Dewi Ana, Ph.D.</w:t>
            </w:r>
          </w:p>
          <w:p w14:paraId="762ACCC4" w14:textId="040712BB" w:rsidR="00882A5F" w:rsidRPr="00A313C8" w:rsidRDefault="00C97880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>
              <w:rPr>
                <w:rFonts w:ascii="Open Sans" w:hAnsi="Open Sans" w:cs="Open Sans"/>
                <w:i/>
                <w:sz w:val="18"/>
                <w:lang w:val="en-GB"/>
              </w:rPr>
              <w:t xml:space="preserve">Vice </w:t>
            </w:r>
            <w:r w:rsidR="00882A5F" w:rsidRPr="00A313C8">
              <w:rPr>
                <w:rFonts w:ascii="Open Sans" w:hAnsi="Open Sans" w:cs="Open Sans"/>
                <w:i/>
                <w:sz w:val="18"/>
              </w:rPr>
              <w:t xml:space="preserve">Rector 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for</w:t>
            </w:r>
            <w:r w:rsidR="00882A5F" w:rsidRPr="00A313C8">
              <w:rPr>
                <w:rFonts w:ascii="Open Sans" w:hAnsi="Open Sans" w:cs="Open Sans"/>
                <w:i/>
                <w:sz w:val="18"/>
              </w:rPr>
              <w:t xml:space="preserve"> </w:t>
            </w:r>
            <w:r w:rsidRPr="00C97880">
              <w:rPr>
                <w:rFonts w:ascii="Open Sans" w:hAnsi="Open Sans" w:cs="Open Sans"/>
                <w:i/>
                <w:sz w:val="18"/>
              </w:rPr>
              <w:t>Research and Community Service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 xml:space="preserve"> </w:t>
            </w:r>
            <w:r w:rsidR="00882A5F" w:rsidRPr="00A313C8">
              <w:rPr>
                <w:rFonts w:ascii="Open Sans" w:hAnsi="Open Sans" w:cs="Open Sans"/>
                <w:i/>
                <w:sz w:val="18"/>
              </w:rPr>
              <w:t>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1AE00D9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0C45B8A4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7B2D9E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3205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6AA6D4" w14:textId="48FDF1B0" w:rsidR="00882A5F" w:rsidRPr="00882A5F" w:rsidRDefault="00882A5F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STRIKING THE GO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8F15D8" w14:textId="1BC07D0B" w:rsidR="00882A5F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2AACC0F1" w14:textId="77777777" w:rsidTr="009813B4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82A5F" w:rsidRPr="00A313C8" w:rsidRDefault="00882A5F" w:rsidP="00882A5F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882A5F" w:rsidRPr="00335460" w14:paraId="6C9A0C8D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307909FB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8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4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30A5D5A5" w:rsidR="00882A5F" w:rsidRPr="00A313C8" w:rsidRDefault="00A3687C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hAnsi="Open Sans" w:cs="Open Sans"/>
                <w:noProof/>
                <w:sz w:val="18"/>
              </w:rPr>
              <w:drawing>
                <wp:inline distT="0" distB="0" distL="0" distR="0" wp14:anchorId="6501EE2F" wp14:editId="1159BD90">
                  <wp:extent cx="428338" cy="432000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338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7153AB" w14:textId="445AEB38" w:rsidR="00A3687C" w:rsidRPr="003622F5" w:rsidRDefault="006A0CD6" w:rsidP="00A3687C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Dr. Samuel C. Forster</w:t>
            </w:r>
          </w:p>
          <w:p w14:paraId="336462C9" w14:textId="1C7C071E" w:rsidR="00882A5F" w:rsidRPr="006A0CD6" w:rsidRDefault="006A0CD6" w:rsidP="00A3687C">
            <w:pPr>
              <w:pStyle w:val="SPEAKERNAME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>
              <w:rPr>
                <w:rFonts w:ascii="Open Sans" w:hAnsi="Open Sans" w:cs="Open Sans"/>
                <w:i/>
                <w:sz w:val="18"/>
                <w:lang w:val="en-GB"/>
              </w:rPr>
              <w:t>Monash University, Australia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4FCC434E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9C2BA7" w:rsidRPr="00335460" w14:paraId="47A55296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09AAD3" w14:textId="77777777" w:rsidR="009C2BA7" w:rsidRPr="00A313C8" w:rsidRDefault="009C2BA7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EB58FE" w14:textId="77777777" w:rsidR="009C2BA7" w:rsidRDefault="009C2BA7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2C1B0CF" w14:textId="7250817E" w:rsidR="009C2BA7" w:rsidRPr="00A313C8" w:rsidRDefault="00A3687C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oderat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ed by </w:t>
            </w:r>
            <w:r w:rsidR="00200AD7">
              <w:rPr>
                <w:rFonts w:ascii="Open Sans" w:hAnsi="Open Sans" w:cs="Open Sans"/>
                <w:sz w:val="18"/>
                <w:szCs w:val="18"/>
                <w:lang w:val="en-GB"/>
              </w:rPr>
              <w:t>TBD.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A8D94D" w14:textId="77777777" w:rsidR="009C2BA7" w:rsidRDefault="009C2BA7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</w:tr>
      <w:tr w:rsidR="00200AD7" w:rsidRPr="00335460" w14:paraId="5467D53D" w14:textId="77777777" w:rsidTr="00200AD7">
        <w:trPr>
          <w:jc w:val="center"/>
        </w:trPr>
        <w:tc>
          <w:tcPr>
            <w:tcW w:w="5000" w:type="pct"/>
            <w:gridSpan w:val="4"/>
            <w:tcBorders>
              <w:top w:val="nil"/>
              <w:bottom w:val="single" w:sz="4" w:space="0" w:color="BFBFBF" w:themeColor="background1" w:themeShade="BF"/>
            </w:tcBorders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0D2C43" w14:textId="22373FE4" w:rsidR="00200AD7" w:rsidRPr="00200AD7" w:rsidRDefault="00200AD7" w:rsidP="00200AD7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200AD7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200AD7" w:rsidRPr="00335460" w14:paraId="71221043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13B0C6" w14:textId="758498F0" w:rsidR="00200AD7" w:rsidRPr="008F4A8B" w:rsidRDefault="00200AD7" w:rsidP="00200AD7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="008F4A8B">
              <w:rPr>
                <w:rFonts w:ascii="Open Sans" w:hAnsi="Open Sans" w:cs="Open Sans"/>
                <w:sz w:val="18"/>
                <w:lang w:val="en-GB"/>
              </w:rPr>
              <w:t>5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716402" w14:textId="37B287AD" w:rsidR="00200AD7" w:rsidRDefault="00200AD7" w:rsidP="00200AD7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</w:pPr>
            <w:r>
              <w:rPr>
                <w:rFonts w:ascii="Open Sans" w:hAnsi="Open Sans" w:cs="Open Sans"/>
                <w:noProof/>
                <w:sz w:val="18"/>
              </w:rPr>
              <w:drawing>
                <wp:inline distT="0" distB="0" distL="0" distR="0" wp14:anchorId="570BD907" wp14:editId="70948223">
                  <wp:extent cx="432000" cy="432000"/>
                  <wp:effectExtent l="0" t="0" r="6350" b="635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12FA95A" w14:textId="0235CFB8" w:rsidR="00200AD7" w:rsidRPr="003622F5" w:rsidRDefault="006A0CD6" w:rsidP="00200AD7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proofErr w:type="spellStart"/>
            <w:r>
              <w:rPr>
                <w:rFonts w:ascii="Open Sans" w:hAnsi="Open Sans" w:cs="Open Sans"/>
                <w:sz w:val="18"/>
                <w:lang w:val="en-GB"/>
              </w:rPr>
              <w:t>Nawi</w:t>
            </w:r>
            <w:proofErr w:type="spellEnd"/>
            <w:r>
              <w:rPr>
                <w:rFonts w:ascii="Open Sans" w:hAnsi="Open Sans" w:cs="Open Sans"/>
                <w:sz w:val="18"/>
                <w:lang w:val="en-GB"/>
              </w:rPr>
              <w:t xml:space="preserve"> Ng</w:t>
            </w:r>
          </w:p>
          <w:p w14:paraId="261696E4" w14:textId="2D91AD10" w:rsidR="00200AD7" w:rsidRPr="006A0CD6" w:rsidRDefault="006A0CD6" w:rsidP="00200AD7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i/>
                <w:sz w:val="18"/>
                <w:lang w:val="en-GB"/>
              </w:rPr>
              <w:t xml:space="preserve">University of </w:t>
            </w:r>
            <w:proofErr w:type="spellStart"/>
            <w:r>
              <w:rPr>
                <w:rFonts w:ascii="Open Sans" w:hAnsi="Open Sans" w:cs="Open Sans"/>
                <w:i/>
                <w:sz w:val="18"/>
                <w:lang w:val="en-GB"/>
              </w:rPr>
              <w:t>Gothenberg</w:t>
            </w:r>
            <w:proofErr w:type="spellEnd"/>
            <w:r>
              <w:rPr>
                <w:rFonts w:ascii="Open Sans" w:hAnsi="Open Sans" w:cs="Open Sans"/>
                <w:i/>
                <w:sz w:val="18"/>
                <w:lang w:val="en-GB"/>
              </w:rPr>
              <w:t>, Swede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A76D89" w14:textId="09EDA16C" w:rsidR="00200AD7" w:rsidRDefault="00200AD7" w:rsidP="00200AD7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200AD7" w:rsidRPr="00335460" w14:paraId="52BB75AE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F7A090" w14:textId="77777777" w:rsidR="00200AD7" w:rsidRPr="00A313C8" w:rsidRDefault="00200AD7" w:rsidP="00200AD7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D7AFDE" w14:textId="77777777" w:rsidR="00200AD7" w:rsidRDefault="00200AD7" w:rsidP="00200AD7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82C5A4" w14:textId="7C56672A" w:rsidR="00200AD7" w:rsidRDefault="00200AD7" w:rsidP="00200AD7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oderat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d by TBD.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E5174B" w14:textId="77777777" w:rsidR="00200AD7" w:rsidRDefault="00200AD7" w:rsidP="00200AD7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</w:tr>
      <w:tr w:rsidR="00200AD7" w:rsidRPr="00335460" w14:paraId="2CA28BAF" w14:textId="77777777" w:rsidTr="00882A5F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407EF4D5" w:rsidR="00200AD7" w:rsidRPr="00A313C8" w:rsidRDefault="008F4A8B" w:rsidP="00200AD7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:10</w:t>
            </w:r>
          </w:p>
        </w:tc>
        <w:tc>
          <w:tcPr>
            <w:tcW w:w="3205" w:type="pct"/>
            <w:gridSpan w:val="2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AE5A2B" w14:textId="1C0D6F95" w:rsidR="00200AD7" w:rsidRPr="00A313C8" w:rsidRDefault="00200AD7" w:rsidP="00200AD7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MORNING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4F508404" w:rsidR="00200AD7" w:rsidRPr="00A313C8" w:rsidRDefault="00200AD7" w:rsidP="00200AD7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</w:tr>
      <w:tr w:rsidR="00200AD7" w:rsidRPr="00335460" w14:paraId="6A2E8B76" w14:textId="77777777" w:rsidTr="006A0CD6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200AD7" w:rsidRPr="00A313C8" w:rsidRDefault="00200AD7" w:rsidP="00200AD7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200AD7" w:rsidRPr="00335460" w14:paraId="03B6CF72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5CE134C7" w:rsidR="00200AD7" w:rsidRPr="00DA20EB" w:rsidRDefault="008F4A8B" w:rsidP="00200AD7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10:4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209BE270" w:rsidR="00200AD7" w:rsidRPr="00A313C8" w:rsidRDefault="00200AD7" w:rsidP="00200AD7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74AB7E2" wp14:editId="3750F55F">
                  <wp:extent cx="432000" cy="432000"/>
                  <wp:effectExtent l="0" t="0" r="6350" b="635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920" t="11272" r="2704" b="2064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BA49108" w14:textId="6C819B9A" w:rsidR="00200AD7" w:rsidRPr="00A313C8" w:rsidRDefault="008F4A8B" w:rsidP="00200AD7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5CA57F0B" w:rsidR="00200AD7" w:rsidRPr="00A313C8" w:rsidRDefault="008F4A8B" w:rsidP="00200AD7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</w:t>
            </w:r>
            <w:r w:rsidR="00200AD7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200AD7" w:rsidRPr="00335460" w14:paraId="42B963E0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200AD7" w:rsidRPr="00A313C8" w:rsidRDefault="00200AD7" w:rsidP="00200AD7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77777777" w:rsidR="00200AD7" w:rsidRPr="00A313C8" w:rsidRDefault="00200AD7" w:rsidP="00200AD7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729D9C8" wp14:editId="61C4B7AB">
                  <wp:extent cx="432000" cy="4320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5135610A" w:rsidR="00200AD7" w:rsidRPr="00DA20EB" w:rsidRDefault="008F4A8B" w:rsidP="00200AD7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  <w:lang w:val="en-GB"/>
              </w:rPr>
              <w:t>Biomedical Sciences and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4E0E5DED" w:rsidR="00200AD7" w:rsidRPr="00A313C8" w:rsidRDefault="008F4A8B" w:rsidP="00200AD7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200AD7" w:rsidRPr="00335460" w14:paraId="14086D5C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ADFA4" w14:textId="77777777" w:rsidR="00200AD7" w:rsidRPr="00A313C8" w:rsidRDefault="00200AD7" w:rsidP="00200AD7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2676E" w14:textId="278F9F3A" w:rsidR="00200AD7" w:rsidRPr="00A313C8" w:rsidRDefault="00200AD7" w:rsidP="00200AD7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BDC406C" wp14:editId="4DDBCA27">
                  <wp:extent cx="432000" cy="432000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569A11" w14:textId="2E3B72C2" w:rsidR="00200AD7" w:rsidRDefault="008F4A8B" w:rsidP="00200AD7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612D01" w14:textId="1853480B" w:rsidR="00200AD7" w:rsidRDefault="008F4A8B" w:rsidP="00200AD7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8F4A8B" w:rsidRPr="00335460" w14:paraId="4110EE13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E09B23" w14:textId="77777777" w:rsidR="008F4A8B" w:rsidRPr="00A313C8" w:rsidRDefault="008F4A8B" w:rsidP="008F4A8B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AC5499" w14:textId="5630CEF9" w:rsidR="008F4A8B" w:rsidRPr="00A313C8" w:rsidRDefault="008F4A8B" w:rsidP="008F4A8B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9810B50" wp14:editId="603B0D56">
                  <wp:extent cx="432000" cy="432000"/>
                  <wp:effectExtent l="0" t="0" r="635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3644FB" w14:textId="718A5B98" w:rsidR="008F4A8B" w:rsidRPr="008F4A8B" w:rsidRDefault="008F4A8B" w:rsidP="008F4A8B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010B08" w14:textId="312C3854" w:rsidR="008F4A8B" w:rsidRDefault="008F4A8B" w:rsidP="008F4A8B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8F4A8B" w:rsidRPr="00335460" w14:paraId="1BAB004F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AD209E" w14:textId="77777777" w:rsidR="008F4A8B" w:rsidRPr="00A313C8" w:rsidRDefault="008F4A8B" w:rsidP="008F4A8B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912C7" w14:textId="079FCBFE" w:rsidR="008F4A8B" w:rsidRPr="00A313C8" w:rsidRDefault="008F4A8B" w:rsidP="008F4A8B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1861769D" wp14:editId="335AA26E">
                  <wp:extent cx="432000" cy="432000"/>
                  <wp:effectExtent l="0" t="0" r="635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8E26423" w14:textId="4F966B00" w:rsidR="008F4A8B" w:rsidRPr="008F4A8B" w:rsidRDefault="008F4A8B" w:rsidP="008F4A8B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2878B2" w14:textId="668E5B54" w:rsidR="008F4A8B" w:rsidRDefault="008F4A8B" w:rsidP="008F4A8B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0C7878" w:rsidRPr="00335460" w14:paraId="10EBB33F" w14:textId="77777777" w:rsidTr="000C7878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3ADC2051" w:rsidR="000C7878" w:rsidRPr="00A313C8" w:rsidRDefault="000C7878" w:rsidP="007C464C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 w:rsidR="00BD7310">
              <w:rPr>
                <w:rFonts w:ascii="Open Sans" w:hAnsi="Open Sans" w:cs="Open Sans"/>
                <w:sz w:val="18"/>
                <w:szCs w:val="18"/>
              </w:rPr>
              <w:t>15</w:t>
            </w:r>
          </w:p>
        </w:tc>
        <w:tc>
          <w:tcPr>
            <w:tcW w:w="320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E92C23" w14:textId="3171BD44" w:rsidR="000C7878" w:rsidRPr="00A313C8" w:rsidRDefault="000C7878" w:rsidP="00D67CE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LUNCH AND PRAY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45986992" w:rsidR="000C7878" w:rsidRPr="00A313C8" w:rsidRDefault="000C7878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</w:tr>
      <w:tr w:rsidR="00C408ED" w:rsidRPr="00335460" w14:paraId="6768A5B9" w14:textId="77777777" w:rsidTr="00BD7310"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40B0C" w14:textId="29D08D62" w:rsidR="00C408ED" w:rsidRPr="00C408ED" w:rsidRDefault="00C408ED" w:rsidP="00C408ED">
            <w:pPr>
              <w:pStyle w:val="Heading1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I</w:t>
            </w:r>
          </w:p>
        </w:tc>
      </w:tr>
      <w:tr w:rsidR="00BD7310" w:rsidRPr="00335460" w14:paraId="36D7E5D9" w14:textId="77777777" w:rsidTr="00CE3BD1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1ACD0B" w14:textId="4896E5BD" w:rsidR="00BD7310" w:rsidRPr="00A313C8" w:rsidRDefault="00BD7310" w:rsidP="00BD731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</w:rPr>
              <w:t>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915AE" w14:textId="49F3336F" w:rsidR="00BD7310" w:rsidRPr="00A313C8" w:rsidRDefault="00BD7310" w:rsidP="00BD7310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208F947" wp14:editId="7D4FC4FF">
                  <wp:extent cx="432000" cy="432000"/>
                  <wp:effectExtent l="0" t="0" r="635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920" t="11272" r="2704" b="2064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01A9A0" w14:textId="1B17C0BC" w:rsidR="00BD7310" w:rsidRPr="00C408ED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D52ACE" w14:textId="18218500" w:rsidR="00BD7310" w:rsidRPr="00A313C8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BD7310" w:rsidRPr="00335460" w14:paraId="68507607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5DE961" w14:textId="77777777" w:rsidR="00BD7310" w:rsidRPr="00A313C8" w:rsidRDefault="00BD7310" w:rsidP="00BD731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CF16EB" w14:textId="417F6393" w:rsidR="00BD7310" w:rsidRPr="00A313C8" w:rsidRDefault="00BD7310" w:rsidP="00BD7310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4F1BCECD" wp14:editId="78D9647D">
                  <wp:extent cx="432000" cy="432000"/>
                  <wp:effectExtent l="0" t="0" r="635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FAEDF67" w14:textId="26336B57" w:rsidR="00BD7310" w:rsidRPr="00C408ED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  <w:lang w:val="en-GB"/>
              </w:rPr>
              <w:t>Biomedical Sciences and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BD6ECC" w14:textId="11062A16" w:rsidR="00BD7310" w:rsidRPr="00A313C8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BD7310" w:rsidRPr="00335460" w14:paraId="23C0DE0F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42D91" w14:textId="77777777" w:rsidR="00BD7310" w:rsidRPr="00A313C8" w:rsidRDefault="00BD7310" w:rsidP="00BD731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54DB4F" w14:textId="10DDC78E" w:rsidR="00BD7310" w:rsidRPr="00A313C8" w:rsidRDefault="00BD7310" w:rsidP="00BD7310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73D3BCC" wp14:editId="732BD733">
                  <wp:extent cx="432000" cy="432000"/>
                  <wp:effectExtent l="0" t="0" r="6350" b="635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6E320C" w14:textId="34752E22" w:rsidR="00BD7310" w:rsidRPr="00C408ED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82FA16" w14:textId="20B2A382" w:rsidR="00BD7310" w:rsidRPr="00A313C8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BD7310" w:rsidRPr="00335460" w14:paraId="11FE3FC8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23E1B8" w14:textId="77777777" w:rsidR="00BD7310" w:rsidRPr="00A313C8" w:rsidRDefault="00BD7310" w:rsidP="00BD731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97282E" w14:textId="6A7EA274" w:rsidR="00BD7310" w:rsidRPr="00A313C8" w:rsidRDefault="00BD7310" w:rsidP="00BD7310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72B318F" wp14:editId="6F18EEA6">
                  <wp:extent cx="432000" cy="432000"/>
                  <wp:effectExtent l="0" t="0" r="6350" b="6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ED72D4" w14:textId="47947734" w:rsidR="00BD7310" w:rsidRPr="00C408ED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5B349D" w14:textId="19E5C0B0" w:rsidR="00BD7310" w:rsidRPr="00A313C8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BD7310" w:rsidRPr="00335460" w14:paraId="2D502C8B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8919B2" w14:textId="77777777" w:rsidR="00BD7310" w:rsidRPr="00A313C8" w:rsidRDefault="00BD7310" w:rsidP="00BD731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BAF49" w14:textId="797AF8B8" w:rsidR="00BD7310" w:rsidRPr="00A313C8" w:rsidRDefault="00BD7310" w:rsidP="00BD731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DA4A905" wp14:editId="30F52086">
                  <wp:extent cx="432000" cy="432000"/>
                  <wp:effectExtent l="0" t="0" r="635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05377" w14:textId="21E05D3C" w:rsidR="00BD7310" w:rsidRPr="00C408ED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3EF529" w14:textId="4B1660D8" w:rsidR="00BD7310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BD7310" w:rsidRPr="00335460" w14:paraId="03C06382" w14:textId="77777777" w:rsidTr="00BB0A50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85C50C" w14:textId="2392000D" w:rsidR="00BD7310" w:rsidRPr="00A313C8" w:rsidRDefault="00BD7310" w:rsidP="00BD731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4</w:t>
            </w:r>
            <w:r>
              <w:rPr>
                <w:rFonts w:ascii="Open Sans" w:hAnsi="Open Sans" w:cs="Open Sans"/>
                <w:sz w:val="18"/>
                <w:lang w:val="en-GB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35</w:t>
            </w:r>
          </w:p>
        </w:tc>
        <w:tc>
          <w:tcPr>
            <w:tcW w:w="320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83C839" w14:textId="44BB78E0" w:rsidR="00BD7310" w:rsidRPr="008F4A8B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AFTERNOON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A4EA61" w14:textId="77777777" w:rsidR="00BD7310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BD7310" w:rsidRPr="00335460" w14:paraId="1C507E4B" w14:textId="77777777" w:rsidTr="00BD7310">
        <w:trPr>
          <w:jc w:val="center"/>
        </w:trPr>
        <w:tc>
          <w:tcPr>
            <w:tcW w:w="5000" w:type="pct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A8F1C8" w14:textId="35F702F1" w:rsidR="00BD7310" w:rsidRPr="00C408ED" w:rsidRDefault="00BD7310" w:rsidP="00BD7310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>
              <w:rPr>
                <w:rFonts w:ascii="Open Sans" w:hAnsi="Open Sans" w:cs="Open Sans"/>
                <w:sz w:val="18"/>
                <w:szCs w:val="18"/>
              </w:rPr>
              <w:t>II</w:t>
            </w:r>
          </w:p>
        </w:tc>
      </w:tr>
      <w:tr w:rsidR="00BD7310" w:rsidRPr="00335460" w14:paraId="3621FA4B" w14:textId="77777777" w:rsidTr="00CE3BD1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9974C7" w14:textId="45675008" w:rsidR="00BD7310" w:rsidRPr="00A313C8" w:rsidRDefault="00BD7310" w:rsidP="00BD731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 w:rsidR="00954437">
              <w:rPr>
                <w:rFonts w:ascii="Open Sans" w:hAnsi="Open Sans" w:cs="Open Sans"/>
                <w:sz w:val="18"/>
                <w:szCs w:val="18"/>
                <w:lang w:val="en-US"/>
              </w:rPr>
              <w:t>5:05–16:4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1E125" w14:textId="53FB741A" w:rsidR="00BD7310" w:rsidRPr="00A313C8" w:rsidRDefault="00BD7310" w:rsidP="00BD731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70A1EB86" wp14:editId="0ED56AF8">
                  <wp:extent cx="432000" cy="432000"/>
                  <wp:effectExtent l="0" t="0" r="6350" b="635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920" t="11272" r="2704" b="2064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6FCAA" w14:textId="2EDD2A55" w:rsidR="00BD7310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D7F6C0" w14:textId="26B3BB4C" w:rsidR="00BD7310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BD7310" w:rsidRPr="00335460" w14:paraId="0FD23D37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7030B7" w14:textId="77777777" w:rsidR="00BD7310" w:rsidRPr="00A313C8" w:rsidRDefault="00BD7310" w:rsidP="00BD731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B127" w14:textId="2297A6F0" w:rsidR="00BD7310" w:rsidRPr="00A313C8" w:rsidRDefault="00BD7310" w:rsidP="00BD731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2EEC0B19" wp14:editId="3072839E">
                  <wp:extent cx="432000" cy="432000"/>
                  <wp:effectExtent l="0" t="0" r="6350" b="635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FDDE263" w14:textId="3280F8CD" w:rsidR="00BD7310" w:rsidRPr="00A313C8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  <w:lang w:val="en-GB"/>
              </w:rPr>
              <w:t>Biomedical Sciences and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42B2CC" w14:textId="583E4D5F" w:rsidR="00BD7310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BD7310" w:rsidRPr="00335460" w14:paraId="1C25D364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B12645" w14:textId="77777777" w:rsidR="00BD7310" w:rsidRPr="00A313C8" w:rsidRDefault="00BD7310" w:rsidP="00BD731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15EC19" w14:textId="35183470" w:rsidR="00BD7310" w:rsidRPr="00A313C8" w:rsidRDefault="00BD7310" w:rsidP="00BD731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CA0699A" wp14:editId="31002CA3">
                  <wp:extent cx="432000" cy="432000"/>
                  <wp:effectExtent l="0" t="0" r="6350" b="635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50F5C69" w14:textId="6A9D65F7" w:rsidR="00BD7310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92679" w14:textId="2D5A81D7" w:rsidR="00BD7310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BD7310" w:rsidRPr="00335460" w14:paraId="72EB5821" w14:textId="77777777" w:rsidTr="009C2BA7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75079" w14:textId="77777777" w:rsidR="00BD7310" w:rsidRPr="00A313C8" w:rsidRDefault="00BD7310" w:rsidP="00BD731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6F4B9" w14:textId="5814C391" w:rsidR="00BD7310" w:rsidRPr="00A313C8" w:rsidRDefault="00BD7310" w:rsidP="00BD731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F9F781B" wp14:editId="13CF62E7">
                  <wp:extent cx="432000" cy="432000"/>
                  <wp:effectExtent l="0" t="0" r="6350" b="635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7770A9D" w14:textId="482A173E" w:rsidR="00BD7310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DF05B8" w14:textId="21BB567E" w:rsidR="00BD7310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BD7310" w:rsidRPr="00335460" w14:paraId="55A17594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A6BADE" w14:textId="77777777" w:rsidR="00BD7310" w:rsidRPr="00A313C8" w:rsidRDefault="00BD7310" w:rsidP="00BD731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B9E95" w14:textId="1C7B3651" w:rsidR="00BD7310" w:rsidRPr="00A313C8" w:rsidRDefault="00BD7310" w:rsidP="00BD731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3DDF907A" wp14:editId="44B663FF">
                  <wp:extent cx="432000" cy="432000"/>
                  <wp:effectExtent l="0" t="0" r="6350" b="635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ADF7BFF" w14:textId="0AF746BC" w:rsidR="00BD7310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A48C27" w14:textId="6E17006E" w:rsidR="00BD7310" w:rsidRDefault="00BD7310" w:rsidP="00BD731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</w:tbl>
    <w:p w14:paraId="621A568F" w14:textId="77777777" w:rsidR="00A45EE9" w:rsidRDefault="00A45EE9" w:rsidP="00A45EE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  <w:sectPr w:rsidR="00A45EE9" w:rsidSect="00A45EE9">
          <w:footerReference w:type="default" r:id="rId16"/>
          <w:headerReference w:type="first" r:id="rId17"/>
          <w:footerReference w:type="first" r:id="rId18"/>
          <w:pgSz w:w="11907" w:h="16839" w:code="9"/>
          <w:pgMar w:top="709" w:right="1440" w:bottom="1440" w:left="1440" w:header="720" w:footer="113" w:gutter="0"/>
          <w:cols w:space="720"/>
          <w:titlePg/>
          <w:docGrid w:linePitch="360"/>
        </w:sectPr>
      </w:pPr>
    </w:p>
    <w:p w14:paraId="0866E300" w14:textId="3087BAE9" w:rsidR="006E5FAC" w:rsidRPr="00954437" w:rsidRDefault="006E5FAC" w:rsidP="00A45EE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B050"/>
          <w:sz w:val="24"/>
          <w:szCs w:val="20"/>
        </w:rPr>
      </w:pPr>
      <w:r w:rsidRPr="00954437">
        <w:rPr>
          <w:rFonts w:ascii="Open Sans" w:eastAsia="Times New Roman" w:hAnsi="Open Sans" w:cs="Open Sans"/>
          <w:b/>
          <w:color w:val="00B050"/>
          <w:sz w:val="24"/>
          <w:szCs w:val="20"/>
        </w:rPr>
        <w:lastRenderedPageBreak/>
        <w:t>CONFERENCE PROGRAM</w:t>
      </w:r>
    </w:p>
    <w:p w14:paraId="6E1F24DB" w14:textId="6EF5439A" w:rsidR="00F03809" w:rsidRPr="009F09A3" w:rsidRDefault="008B5530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 w:rsidRPr="00954437">
        <w:rPr>
          <w:rFonts w:ascii="Open Sans" w:eastAsia="Times New Roman" w:hAnsi="Open Sans" w:cs="Open Sans"/>
          <w:color w:val="00B050"/>
          <w:sz w:val="24"/>
          <w:szCs w:val="20"/>
        </w:rPr>
        <w:t>T</w:t>
      </w:r>
      <w:r w:rsidR="00954437">
        <w:rPr>
          <w:rFonts w:ascii="Open Sans" w:eastAsia="Times New Roman" w:hAnsi="Open Sans" w:cs="Open Sans"/>
          <w:color w:val="00B050"/>
          <w:sz w:val="24"/>
          <w:szCs w:val="20"/>
        </w:rPr>
        <w:t>hurs</w:t>
      </w:r>
      <w:r w:rsidR="009F09A3" w:rsidRPr="00954437">
        <w:rPr>
          <w:rFonts w:ascii="Open Sans" w:eastAsia="Times New Roman" w:hAnsi="Open Sans" w:cs="Open Sans"/>
          <w:color w:val="00B050"/>
          <w:sz w:val="24"/>
          <w:szCs w:val="20"/>
        </w:rPr>
        <w:t>day</w:t>
      </w:r>
      <w:r w:rsidR="00F03809" w:rsidRPr="00954437">
        <w:rPr>
          <w:rFonts w:ascii="Open Sans" w:eastAsia="Times New Roman" w:hAnsi="Open Sans" w:cs="Open Sans"/>
          <w:color w:val="00B050"/>
          <w:sz w:val="24"/>
          <w:szCs w:val="20"/>
        </w:rPr>
        <w:t xml:space="preserve">, </w:t>
      </w:r>
      <w:r w:rsidRPr="00954437">
        <w:rPr>
          <w:rFonts w:ascii="Open Sans" w:eastAsia="Times New Roman" w:hAnsi="Open Sans" w:cs="Open Sans"/>
          <w:color w:val="00B050"/>
          <w:sz w:val="24"/>
          <w:szCs w:val="20"/>
        </w:rPr>
        <w:t xml:space="preserve">8 </w:t>
      </w:r>
      <w:r w:rsidR="00954437">
        <w:rPr>
          <w:rFonts w:ascii="Open Sans" w:eastAsia="Times New Roman" w:hAnsi="Open Sans" w:cs="Open Sans"/>
          <w:color w:val="00B050"/>
          <w:sz w:val="24"/>
          <w:szCs w:val="20"/>
        </w:rPr>
        <w:t>Octo</w:t>
      </w:r>
      <w:r w:rsidRPr="00954437">
        <w:rPr>
          <w:rFonts w:ascii="Open Sans" w:eastAsia="Times New Roman" w:hAnsi="Open Sans" w:cs="Open Sans"/>
          <w:color w:val="00B050"/>
          <w:sz w:val="24"/>
          <w:szCs w:val="20"/>
        </w:rPr>
        <w:t>ber 2020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3"/>
        <w:gridCol w:w="1858"/>
        <w:gridCol w:w="3957"/>
        <w:gridCol w:w="1939"/>
      </w:tblGrid>
      <w:tr w:rsidR="000C7878" w:rsidRPr="00313C33" w14:paraId="004FD9F3" w14:textId="77777777" w:rsidTr="00A45EE9">
        <w:trPr>
          <w:trHeight w:val="283"/>
          <w:jc w:val="center"/>
        </w:trPr>
        <w:tc>
          <w:tcPr>
            <w:tcW w:w="705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1A2C6C4A" w:rsidR="000C7878" w:rsidRPr="00313C33" w:rsidRDefault="000C7878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7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3221" w:type="pct"/>
            <w:gridSpan w:val="2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446385" w14:textId="77777777" w:rsidR="000C7878" w:rsidRPr="00313C33" w:rsidRDefault="000C7878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7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2E27D626" w:rsidR="000C7878" w:rsidRPr="00313C33" w:rsidRDefault="000C7878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Waiting room</w:t>
            </w:r>
          </w:p>
        </w:tc>
      </w:tr>
      <w:tr w:rsidR="00F03809" w:rsidRPr="00313C33" w14:paraId="5DC2D878" w14:textId="77777777" w:rsidTr="00954437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9C2BA7">
        <w:trPr>
          <w:trHeight w:val="567"/>
          <w:jc w:val="center"/>
        </w:trPr>
        <w:tc>
          <w:tcPr>
            <w:tcW w:w="705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6F755E2" w14:textId="37734756" w:rsidR="00F03809" w:rsidRPr="00313C33" w:rsidRDefault="00F03809" w:rsidP="00DF5BCB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8B5530">
              <w:rPr>
                <w:rFonts w:ascii="Open Sans" w:hAnsi="Open Sans" w:cs="Open Sans"/>
                <w:sz w:val="18"/>
                <w:szCs w:val="18"/>
                <w:lang w:val="en-GB"/>
              </w:rPr>
              <w:t>0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</w:p>
          <w:p w14:paraId="29A6866F" w14:textId="77777777" w:rsidR="00DF5BCB" w:rsidRPr="00313C33" w:rsidRDefault="00DF5BCB" w:rsidP="00DF5BCB">
            <w:pPr>
              <w:rPr>
                <w:rFonts w:ascii="Open Sans" w:hAnsi="Open Sans" w:cs="Open Sans"/>
                <w:sz w:val="18"/>
                <w:szCs w:val="18"/>
                <w:lang w:val="id-ID" w:eastAsia="id-ID"/>
              </w:rPr>
            </w:pPr>
          </w:p>
        </w:tc>
        <w:tc>
          <w:tcPr>
            <w:tcW w:w="1029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77777777" w:rsidR="00F03809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96D382B" wp14:editId="662DF7D3">
                  <wp:extent cx="432000" cy="432000"/>
                  <wp:effectExtent l="0" t="0" r="6350" b="635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tcBorders>
              <w:top w:val="nil"/>
              <w:bottom w:val="nil"/>
            </w:tcBorders>
            <w:vAlign w:val="center"/>
          </w:tcPr>
          <w:p w14:paraId="736B641A" w14:textId="06EB9F19" w:rsidR="00F03809" w:rsidRPr="00E14617" w:rsidRDefault="00767DB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767DB6">
              <w:rPr>
                <w:rFonts w:ascii="Open Sans" w:hAnsi="Open Sans" w:cs="Open Sans"/>
                <w:sz w:val="18"/>
                <w:szCs w:val="18"/>
              </w:rPr>
              <w:t xml:space="preserve">Prof. </w:t>
            </w:r>
            <w:proofErr w:type="spellStart"/>
            <w:r w:rsidR="00E14617">
              <w:rPr>
                <w:rFonts w:ascii="Open Sans" w:hAnsi="Open Sans" w:cs="Open Sans"/>
                <w:sz w:val="18"/>
                <w:szCs w:val="18"/>
                <w:lang w:val="en-GB"/>
              </w:rPr>
              <w:t>Taifo</w:t>
            </w:r>
            <w:proofErr w:type="spellEnd"/>
            <w:r w:rsidR="00E14617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Mahmud</w:t>
            </w:r>
          </w:p>
          <w:p w14:paraId="79EC1E5F" w14:textId="31CF6C9E" w:rsidR="00F03809" w:rsidRPr="009727E4" w:rsidRDefault="009727E4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i/>
                <w:sz w:val="18"/>
                <w:szCs w:val="18"/>
              </w:rPr>
              <w:t xml:space="preserve">Oregon State </w:t>
            </w:r>
            <w:r w:rsidR="00A16236" w:rsidRPr="00A16236">
              <w:rPr>
                <w:rFonts w:ascii="Open Sans" w:hAnsi="Open Sans" w:cs="Open Sans"/>
                <w:i/>
                <w:sz w:val="18"/>
                <w:szCs w:val="18"/>
              </w:rPr>
              <w:t>University,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 United States</w:t>
            </w:r>
          </w:p>
        </w:tc>
        <w:tc>
          <w:tcPr>
            <w:tcW w:w="1074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1E4E4D04" w:rsidR="00DF5BCB" w:rsidRPr="00313C33" w:rsidRDefault="008B5530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rystal 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C2BA7" w:rsidRPr="00313C33" w14:paraId="0ABFD6DD" w14:textId="77777777" w:rsidTr="009C2BA7">
        <w:trPr>
          <w:trHeight w:val="227"/>
          <w:jc w:val="center"/>
        </w:trPr>
        <w:tc>
          <w:tcPr>
            <w:tcW w:w="705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42DC2C" w14:textId="77777777" w:rsidR="009C2BA7" w:rsidRPr="00313C33" w:rsidRDefault="009C2BA7" w:rsidP="00DF5BCB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054E6C" w14:textId="77777777" w:rsidR="009C2BA7" w:rsidRDefault="009C2BA7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2" w:type="pct"/>
            <w:tcBorders>
              <w:top w:val="nil"/>
            </w:tcBorders>
            <w:vAlign w:val="center"/>
          </w:tcPr>
          <w:p w14:paraId="169E83E7" w14:textId="003D263D" w:rsidR="009C2BA7" w:rsidRPr="00954437" w:rsidRDefault="009C2BA7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oderat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d by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954437">
              <w:rPr>
                <w:rFonts w:ascii="Open Sans" w:hAnsi="Open Sans" w:cs="Open Sans"/>
                <w:sz w:val="18"/>
                <w:szCs w:val="18"/>
                <w:lang w:val="en-GB"/>
              </w:rPr>
              <w:t>TBD.</w:t>
            </w:r>
          </w:p>
        </w:tc>
        <w:tc>
          <w:tcPr>
            <w:tcW w:w="107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6FE1F" w14:textId="77777777" w:rsidR="009C2BA7" w:rsidRDefault="009C2BA7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54437" w:rsidRPr="00313C33" w14:paraId="7C25FFA3" w14:textId="77777777" w:rsidTr="00954437">
        <w:trPr>
          <w:trHeight w:val="227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DCF815" w14:textId="2F9D16D9" w:rsidR="00954437" w:rsidRDefault="00954437" w:rsidP="00954437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954437" w:rsidRPr="00313C33" w14:paraId="0B27520C" w14:textId="77777777" w:rsidTr="00954437">
        <w:trPr>
          <w:trHeight w:val="227"/>
          <w:jc w:val="center"/>
        </w:trPr>
        <w:tc>
          <w:tcPr>
            <w:tcW w:w="705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6663BB" w14:textId="0DFB55DA" w:rsidR="00954437" w:rsidRPr="00313C33" w:rsidRDefault="00954437" w:rsidP="00954437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1B52D6">
              <w:rPr>
                <w:rFonts w:ascii="Open Sans" w:hAnsi="Open Sans" w:cs="Open Sans"/>
                <w:sz w:val="18"/>
                <w:szCs w:val="18"/>
                <w:lang w:val="en-GB"/>
              </w:rPr>
              <w:t>45</w:t>
            </w:r>
          </w:p>
          <w:p w14:paraId="453BD1CD" w14:textId="77777777" w:rsidR="00954437" w:rsidRPr="00313C33" w:rsidRDefault="00954437" w:rsidP="00954437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EC713A" w14:textId="710CB0A2" w:rsidR="00954437" w:rsidRDefault="00954437" w:rsidP="00954437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EE11D6F" wp14:editId="0A774D2F">
                  <wp:extent cx="432000" cy="432000"/>
                  <wp:effectExtent l="0" t="0" r="6350" b="635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tcBorders>
              <w:top w:val="nil"/>
              <w:bottom w:val="nil"/>
            </w:tcBorders>
            <w:vAlign w:val="center"/>
          </w:tcPr>
          <w:p w14:paraId="51B18621" w14:textId="0542273C" w:rsidR="00954437" w:rsidRPr="00E14617" w:rsidRDefault="00E14617" w:rsidP="00954437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Assoc. </w:t>
            </w:r>
            <w:r w:rsidR="00954437" w:rsidRPr="00767DB6">
              <w:rPr>
                <w:rFonts w:ascii="Open Sans" w:hAnsi="Open Sans" w:cs="Open Sans"/>
                <w:sz w:val="18"/>
                <w:szCs w:val="18"/>
              </w:rPr>
              <w:t>Prof.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Kaya Yoshida</w:t>
            </w:r>
          </w:p>
          <w:p w14:paraId="63C08A0C" w14:textId="32EE2E26" w:rsidR="00954437" w:rsidRDefault="009727E4" w:rsidP="00954437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>Tokushima</w:t>
            </w:r>
            <w:r w:rsidR="00954437" w:rsidRPr="00A16236">
              <w:rPr>
                <w:rFonts w:ascii="Open Sans" w:hAnsi="Open Sans" w:cs="Open Sans"/>
                <w:i/>
                <w:sz w:val="18"/>
                <w:szCs w:val="18"/>
              </w:rPr>
              <w:t xml:space="preserve"> University, Japan</w:t>
            </w:r>
          </w:p>
        </w:tc>
        <w:tc>
          <w:tcPr>
            <w:tcW w:w="1074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857B22" w14:textId="77777777" w:rsidR="00954437" w:rsidRPr="00313C33" w:rsidRDefault="00954437" w:rsidP="00954437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rystal room</w:t>
            </w:r>
          </w:p>
          <w:p w14:paraId="6C7CCF3D" w14:textId="77777777" w:rsidR="00954437" w:rsidRDefault="00954437" w:rsidP="00954437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54437" w:rsidRPr="00313C33" w14:paraId="4300202E" w14:textId="77777777" w:rsidTr="00954437">
        <w:trPr>
          <w:trHeight w:val="227"/>
          <w:jc w:val="center"/>
        </w:trPr>
        <w:tc>
          <w:tcPr>
            <w:tcW w:w="705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ACB434" w14:textId="77777777" w:rsidR="00954437" w:rsidRPr="00313C33" w:rsidRDefault="00954437" w:rsidP="00954437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8A1373" w14:textId="77777777" w:rsidR="00954437" w:rsidRDefault="00954437" w:rsidP="00954437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2" w:type="pct"/>
            <w:tcBorders>
              <w:top w:val="nil"/>
            </w:tcBorders>
            <w:vAlign w:val="center"/>
          </w:tcPr>
          <w:p w14:paraId="6D18CD42" w14:textId="4FD1AA55" w:rsidR="00954437" w:rsidRDefault="00954437" w:rsidP="00954437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oderat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d by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TBD.</w:t>
            </w:r>
          </w:p>
        </w:tc>
        <w:tc>
          <w:tcPr>
            <w:tcW w:w="107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875CCD" w14:textId="77777777" w:rsidR="00954437" w:rsidRDefault="00954437" w:rsidP="00954437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54437" w:rsidRPr="00313C33" w14:paraId="0339866B" w14:textId="77777777" w:rsidTr="00954437">
        <w:trPr>
          <w:trHeight w:val="227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681D51" w14:textId="319EB256" w:rsidR="00954437" w:rsidRDefault="00954437" w:rsidP="00954437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PLENARY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954437" w:rsidRPr="00313C33" w14:paraId="65F8E3CF" w14:textId="77777777" w:rsidTr="00954437">
        <w:trPr>
          <w:trHeight w:val="227"/>
          <w:jc w:val="center"/>
        </w:trPr>
        <w:tc>
          <w:tcPr>
            <w:tcW w:w="705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5E1E86" w14:textId="1CD8562F" w:rsidR="00954437" w:rsidRPr="00313C33" w:rsidRDefault="00954437" w:rsidP="00954437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1B52D6">
              <w:rPr>
                <w:rFonts w:ascii="Open Sans" w:hAnsi="Open Sans" w:cs="Open Sans"/>
                <w:sz w:val="18"/>
                <w:szCs w:val="18"/>
                <w:lang w:val="en-GB"/>
              </w:rPr>
              <w:t>9:30</w:t>
            </w:r>
          </w:p>
          <w:p w14:paraId="6F0BFCE8" w14:textId="77777777" w:rsidR="00954437" w:rsidRPr="00313C33" w:rsidRDefault="00954437" w:rsidP="00954437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F24B50" w14:textId="7BC601FF" w:rsidR="00954437" w:rsidRDefault="00954437" w:rsidP="00954437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764795A2" wp14:editId="1EB57DB7">
                  <wp:extent cx="429702" cy="432000"/>
                  <wp:effectExtent l="0" t="0" r="8890" b="635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9702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tcBorders>
              <w:top w:val="nil"/>
              <w:bottom w:val="nil"/>
            </w:tcBorders>
            <w:vAlign w:val="center"/>
          </w:tcPr>
          <w:p w14:paraId="63332901" w14:textId="07B79901" w:rsidR="00954437" w:rsidRPr="00E14617" w:rsidRDefault="00E14617" w:rsidP="00954437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Dr. Kenji </w:t>
            </w:r>
            <w:proofErr w:type="spellStart"/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Tago</w:t>
            </w:r>
            <w:proofErr w:type="spellEnd"/>
          </w:p>
          <w:p w14:paraId="1F401FCB" w14:textId="111C36FF" w:rsidR="00954437" w:rsidRDefault="009727E4" w:rsidP="00954437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proofErr w:type="spellStart"/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>Jichi</w:t>
            </w:r>
            <w:proofErr w:type="spellEnd"/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 Medical</w:t>
            </w:r>
            <w:r w:rsidR="00954437" w:rsidRPr="00A16236">
              <w:rPr>
                <w:rFonts w:ascii="Open Sans" w:hAnsi="Open Sans" w:cs="Open Sans"/>
                <w:i/>
                <w:sz w:val="18"/>
                <w:szCs w:val="18"/>
              </w:rPr>
              <w:t xml:space="preserve"> University, Japan</w:t>
            </w:r>
          </w:p>
        </w:tc>
        <w:tc>
          <w:tcPr>
            <w:tcW w:w="1074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66D2D" w14:textId="77777777" w:rsidR="00954437" w:rsidRPr="00313C33" w:rsidRDefault="00954437" w:rsidP="00954437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rystal room</w:t>
            </w:r>
          </w:p>
          <w:p w14:paraId="7A107F84" w14:textId="77777777" w:rsidR="00954437" w:rsidRDefault="00954437" w:rsidP="00954437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54437" w:rsidRPr="00313C33" w14:paraId="06058117" w14:textId="77777777" w:rsidTr="00954437">
        <w:trPr>
          <w:trHeight w:val="227"/>
          <w:jc w:val="center"/>
        </w:trPr>
        <w:tc>
          <w:tcPr>
            <w:tcW w:w="705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AD1E99" w14:textId="77777777" w:rsidR="00954437" w:rsidRPr="00313C33" w:rsidRDefault="00954437" w:rsidP="00954437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7B9C8F" w14:textId="77777777" w:rsidR="00954437" w:rsidRDefault="00954437" w:rsidP="00954437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2" w:type="pct"/>
            <w:tcBorders>
              <w:top w:val="nil"/>
            </w:tcBorders>
            <w:vAlign w:val="center"/>
          </w:tcPr>
          <w:p w14:paraId="75321700" w14:textId="54D7245F" w:rsidR="00954437" w:rsidRDefault="00954437" w:rsidP="00954437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oderat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d by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TBD.</w:t>
            </w:r>
          </w:p>
        </w:tc>
        <w:tc>
          <w:tcPr>
            <w:tcW w:w="107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A96146" w14:textId="77777777" w:rsidR="00954437" w:rsidRDefault="00954437" w:rsidP="00954437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54437" w:rsidRPr="00313C33" w14:paraId="473D1FEB" w14:textId="77777777" w:rsidTr="00A45EE9">
        <w:trPr>
          <w:trHeight w:val="283"/>
          <w:jc w:val="center"/>
        </w:trPr>
        <w:tc>
          <w:tcPr>
            <w:tcW w:w="705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32A130A" w14:textId="2DF2F38E" w:rsidR="00954437" w:rsidRPr="008B5530" w:rsidRDefault="001B52D6" w:rsidP="00954437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0:15</w:t>
            </w:r>
          </w:p>
        </w:tc>
        <w:tc>
          <w:tcPr>
            <w:tcW w:w="3221" w:type="pct"/>
            <w:gridSpan w:val="2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B0B2314" w14:textId="22E3E4DD" w:rsidR="00954437" w:rsidRPr="00313C33" w:rsidRDefault="00954437" w:rsidP="00954437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MORNING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7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54D72E2" w14:textId="1BCFBFEA" w:rsidR="00954437" w:rsidRPr="00313C33" w:rsidRDefault="00954437" w:rsidP="00954437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954437" w:rsidRPr="00313C33" w14:paraId="4D44F50C" w14:textId="77777777" w:rsidTr="00E14617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B050"/>
            <w:vAlign w:val="center"/>
          </w:tcPr>
          <w:p w14:paraId="0EFE4FB8" w14:textId="297563D4" w:rsidR="00954437" w:rsidRPr="00313C33" w:rsidRDefault="00954437" w:rsidP="00954437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 w:rsidR="00E14617">
              <w:rPr>
                <w:rFonts w:ascii="Open Sans" w:hAnsi="Open Sans" w:cs="Open Sans"/>
                <w:sz w:val="18"/>
                <w:szCs w:val="18"/>
                <w:lang w:val="en-GB"/>
              </w:rPr>
              <w:t>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9727E4" w:rsidRPr="00313C33" w14:paraId="3648F820" w14:textId="77777777" w:rsidTr="00A45EE9">
        <w:trPr>
          <w:trHeight w:val="567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2BC1E35B" w:rsidR="009727E4" w:rsidRPr="00A313C8" w:rsidRDefault="001B52D6" w:rsidP="009727E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US"/>
              </w:rPr>
              <w:t>10:20</w:t>
            </w:r>
          </w:p>
        </w:tc>
        <w:tc>
          <w:tcPr>
            <w:tcW w:w="1029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613D320C" w:rsidR="009727E4" w:rsidRPr="00A313C8" w:rsidRDefault="009727E4" w:rsidP="009727E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3B5E34F" wp14:editId="73DE0538">
                  <wp:extent cx="432000" cy="432000"/>
                  <wp:effectExtent l="0" t="0" r="635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920" t="11272" r="2704" b="2064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tcBorders>
              <w:top w:val="nil"/>
            </w:tcBorders>
            <w:shd w:val="clear" w:color="auto" w:fill="auto"/>
            <w:vAlign w:val="center"/>
          </w:tcPr>
          <w:p w14:paraId="55E64EA5" w14:textId="277B260A" w:rsidR="009727E4" w:rsidRPr="00A313C8" w:rsidRDefault="009727E4" w:rsidP="009727E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7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3A6F084D" w:rsidR="009727E4" w:rsidRPr="00A313C8" w:rsidRDefault="009727E4" w:rsidP="009727E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9727E4" w:rsidRPr="00313C33" w14:paraId="7B2E0102" w14:textId="77777777" w:rsidTr="00A45EE9">
        <w:trPr>
          <w:trHeight w:val="454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9727E4" w:rsidRPr="00A313C8" w:rsidRDefault="009727E4" w:rsidP="009727E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509E546E" w:rsidR="009727E4" w:rsidRPr="00A313C8" w:rsidRDefault="009727E4" w:rsidP="009727E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519CD5C" wp14:editId="29E8349D">
                  <wp:extent cx="432000" cy="432000"/>
                  <wp:effectExtent l="0" t="0" r="6350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4AC941AB" w14:textId="4C373DFB" w:rsidR="009727E4" w:rsidRPr="00A313C8" w:rsidRDefault="009727E4" w:rsidP="009727E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  <w:lang w:val="en-GB"/>
              </w:rPr>
              <w:t>Biomedical Sciences and Engineering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7E51A2F1" w:rsidR="009727E4" w:rsidRPr="00A313C8" w:rsidRDefault="009727E4" w:rsidP="009727E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9727E4" w:rsidRPr="00313C33" w14:paraId="752E9509" w14:textId="77777777" w:rsidTr="00A45EE9">
        <w:trPr>
          <w:trHeight w:val="454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9727E4" w:rsidRPr="00A313C8" w:rsidRDefault="009727E4" w:rsidP="009727E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1CE4F2CF" w:rsidR="009727E4" w:rsidRPr="00A313C8" w:rsidRDefault="009727E4" w:rsidP="009727E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1643C166" wp14:editId="405F237F">
                  <wp:extent cx="432000" cy="432000"/>
                  <wp:effectExtent l="0" t="0" r="6350" b="635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2E110498" w14:textId="1CE196E1" w:rsidR="009727E4" w:rsidRPr="00A313C8" w:rsidRDefault="009727E4" w:rsidP="009727E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1566041E" w:rsidR="009727E4" w:rsidRPr="00A313C8" w:rsidRDefault="009727E4" w:rsidP="009727E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9727E4" w:rsidRPr="00313C33" w14:paraId="20FFED36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9727E4" w:rsidRPr="00A313C8" w:rsidRDefault="009727E4" w:rsidP="009727E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05B8A63A" w:rsidR="009727E4" w:rsidRPr="00A313C8" w:rsidRDefault="009727E4" w:rsidP="009727E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7CDC2CF" wp14:editId="4BB73A78">
                  <wp:extent cx="432000" cy="432000"/>
                  <wp:effectExtent l="0" t="0" r="6350" b="635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0EA84330" w14:textId="4F4ADB12" w:rsidR="009727E4" w:rsidRPr="00A313C8" w:rsidRDefault="009727E4" w:rsidP="009727E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05C31457" w:rsidR="009727E4" w:rsidRPr="00A313C8" w:rsidRDefault="009727E4" w:rsidP="009727E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9727E4" w:rsidRPr="00313C33" w14:paraId="15AAADA8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9727E4" w:rsidRPr="00A313C8" w:rsidRDefault="009727E4" w:rsidP="009727E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27EFF612" w:rsidR="009727E4" w:rsidRPr="00A313C8" w:rsidRDefault="009727E4" w:rsidP="009727E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3BBFC750" wp14:editId="474E196F">
                  <wp:extent cx="432000" cy="432000"/>
                  <wp:effectExtent l="0" t="0" r="6350" b="635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39139CCB" w14:textId="1A329B35" w:rsidR="009727E4" w:rsidRPr="00A313C8" w:rsidRDefault="009727E4" w:rsidP="009727E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2278F89A" w:rsidR="009727E4" w:rsidRPr="00A313C8" w:rsidRDefault="009727E4" w:rsidP="009727E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1B52D6" w:rsidRPr="00313C33" w14:paraId="372B2DD1" w14:textId="77777777" w:rsidTr="00584362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362FA" w14:textId="55E1D747" w:rsidR="001B52D6" w:rsidRPr="00A313C8" w:rsidRDefault="001B52D6" w:rsidP="001B52D6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1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55</w:t>
            </w:r>
          </w:p>
        </w:tc>
        <w:tc>
          <w:tcPr>
            <w:tcW w:w="3221" w:type="pct"/>
            <w:gridSpan w:val="2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E6B74B" w14:textId="53088310" w:rsidR="001B52D6" w:rsidRPr="008F4A8B" w:rsidRDefault="001B52D6" w:rsidP="001B52D6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127BFB" w14:textId="77777777" w:rsidR="001B52D6" w:rsidRDefault="001B52D6" w:rsidP="001B52D6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</w:tr>
    </w:tbl>
    <w:p w14:paraId="27E2C8E0" w14:textId="4240F638" w:rsidR="001B52D6" w:rsidRDefault="001B52D6"/>
    <w:p w14:paraId="513288B3" w14:textId="77777777" w:rsidR="001B52D6" w:rsidRDefault="001B52D6"/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3"/>
        <w:gridCol w:w="1858"/>
        <w:gridCol w:w="3957"/>
        <w:gridCol w:w="1939"/>
      </w:tblGrid>
      <w:tr w:rsidR="001B52D6" w:rsidRPr="00313C33" w14:paraId="7E22839A" w14:textId="77777777" w:rsidTr="001B52D6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26FAA" w14:textId="483BF073" w:rsidR="001B52D6" w:rsidRPr="008B5530" w:rsidRDefault="001B52D6" w:rsidP="001B52D6">
            <w:pPr>
              <w:pStyle w:val="Heading1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SYMPOSIA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1B52D6" w:rsidRPr="00313C33" w14:paraId="50A882C4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27896F" w14:textId="71A4428B" w:rsidR="001B52D6" w:rsidRPr="00A313C8" w:rsidRDefault="001B52D6" w:rsidP="001B52D6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hAnsi="Open Sans" w:cs="Open Sans"/>
                <w:sz w:val="18"/>
              </w:rPr>
              <w:t>13:00</w:t>
            </w: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02A03" w14:textId="34168F9F" w:rsidR="001B52D6" w:rsidRPr="00A313C8" w:rsidRDefault="001B52D6" w:rsidP="001B52D6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6090A89E" wp14:editId="28A197C8">
                  <wp:extent cx="432000" cy="432000"/>
                  <wp:effectExtent l="0" t="0" r="6350" b="635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920" t="11272" r="2704" b="2064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55E881E4" w14:textId="2E4C344E" w:rsidR="001B52D6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CBE8A2" w14:textId="7E9BB290" w:rsidR="001B52D6" w:rsidRDefault="001B52D6" w:rsidP="001B52D6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1B52D6" w:rsidRPr="00313C33" w14:paraId="067B3539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5C7075" w14:textId="77777777" w:rsidR="001B52D6" w:rsidRPr="00A313C8" w:rsidRDefault="001B52D6" w:rsidP="001B52D6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2F9EA" w14:textId="3DEA26D0" w:rsidR="001B52D6" w:rsidRPr="00A313C8" w:rsidRDefault="001B52D6" w:rsidP="001B52D6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5ADFC1A4" wp14:editId="5514A6BD">
                  <wp:extent cx="432000" cy="432000"/>
                  <wp:effectExtent l="0" t="0" r="6350" b="635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5F4A75CD" w14:textId="7DF3948E" w:rsidR="001B52D6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  <w:lang w:val="en-GB"/>
              </w:rPr>
              <w:t>Biomedical Sciences and Engineering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96139C" w14:textId="2E285EAF" w:rsidR="001B52D6" w:rsidRDefault="001B52D6" w:rsidP="001B52D6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1B52D6" w:rsidRPr="00313C33" w14:paraId="7B1AC318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D51BE0" w14:textId="77777777" w:rsidR="001B52D6" w:rsidRPr="00A313C8" w:rsidRDefault="001B52D6" w:rsidP="001B52D6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B0F82" w14:textId="72130ADC" w:rsidR="001B52D6" w:rsidRPr="00A313C8" w:rsidRDefault="001B52D6" w:rsidP="001B52D6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5F948285" wp14:editId="5F601808">
                  <wp:extent cx="432000" cy="432000"/>
                  <wp:effectExtent l="0" t="0" r="6350" b="635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54AEAB5E" w14:textId="45F68E5B" w:rsidR="001B52D6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F11761" w14:textId="4709D11A" w:rsidR="001B52D6" w:rsidRDefault="001B52D6" w:rsidP="001B52D6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1B52D6" w:rsidRPr="00313C33" w14:paraId="74E29762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7B3599" w14:textId="77777777" w:rsidR="001B52D6" w:rsidRPr="00A313C8" w:rsidRDefault="001B52D6" w:rsidP="001B52D6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3D9BE" w14:textId="6066EB40" w:rsidR="001B52D6" w:rsidRPr="00A313C8" w:rsidRDefault="001B52D6" w:rsidP="001B52D6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675BF03B" wp14:editId="4D1BFC8C">
                  <wp:extent cx="432000" cy="432000"/>
                  <wp:effectExtent l="0" t="0" r="6350" b="635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1E85197B" w14:textId="3361AB0A" w:rsidR="001B52D6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2F33C9" w14:textId="142C9D2A" w:rsidR="001B52D6" w:rsidRDefault="001B52D6" w:rsidP="001B52D6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1B52D6" w:rsidRPr="00313C33" w14:paraId="1E60C710" w14:textId="77777777" w:rsidTr="00A45EE9">
        <w:trPr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55D21" w14:textId="77777777" w:rsidR="001B52D6" w:rsidRPr="00A313C8" w:rsidRDefault="001B52D6" w:rsidP="001B52D6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29607" w14:textId="2D74204E" w:rsidR="001B52D6" w:rsidRPr="00A313C8" w:rsidRDefault="001B52D6" w:rsidP="001B52D6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5B082228" wp14:editId="62133FDB">
                  <wp:extent cx="432000" cy="432000"/>
                  <wp:effectExtent l="0" t="0" r="6350" b="635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7FA2589D" w14:textId="7C7AB0C8" w:rsidR="001B52D6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2E8995" w14:textId="77BC15AC" w:rsidR="001B52D6" w:rsidRDefault="001B52D6" w:rsidP="001B52D6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1B52D6" w:rsidRPr="00313C33" w14:paraId="128936AD" w14:textId="77777777" w:rsidTr="001B52D6">
        <w:trPr>
          <w:trHeight w:val="283"/>
          <w:jc w:val="center"/>
        </w:trPr>
        <w:tc>
          <w:tcPr>
            <w:tcW w:w="5000" w:type="pct"/>
            <w:gridSpan w:val="4"/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420366" w14:textId="4599D405" w:rsidR="001B52D6" w:rsidRPr="00313C33" w:rsidRDefault="001B52D6" w:rsidP="001B52D6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  <w:r w:rsidRPr="008B5530">
              <w:rPr>
                <w:rFonts w:ascii="Open Sans" w:hAnsi="Open Sans" w:cs="Open Sans"/>
                <w:sz w:val="18"/>
                <w:szCs w:val="18"/>
              </w:rPr>
              <w:t>I</w:t>
            </w:r>
          </w:p>
        </w:tc>
      </w:tr>
      <w:tr w:rsidR="001B52D6" w:rsidRPr="00313C33" w14:paraId="69C67806" w14:textId="77777777" w:rsidTr="00A45EE9">
        <w:trPr>
          <w:trHeight w:val="283"/>
          <w:jc w:val="center"/>
        </w:trPr>
        <w:tc>
          <w:tcPr>
            <w:tcW w:w="705" w:type="pct"/>
            <w:tcBorders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133377" w14:textId="5B4AE07D" w:rsidR="001B52D6" w:rsidRPr="00313C33" w:rsidRDefault="001B52D6" w:rsidP="001B52D6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US"/>
              </w:rPr>
              <w:t>14:18</w:t>
            </w: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A4966" w14:textId="3E1A4484" w:rsidR="001B52D6" w:rsidRPr="00313C33" w:rsidRDefault="001B52D6" w:rsidP="001B52D6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0C354E5" wp14:editId="309C9FF9">
                  <wp:extent cx="432000" cy="432000"/>
                  <wp:effectExtent l="0" t="0" r="6350" b="635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920" t="11272" r="2704" b="2064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2BCEC0EC" w14:textId="57C1BE21" w:rsidR="001B52D6" w:rsidRPr="00C877A9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CBE2BF" w14:textId="4B625310" w:rsidR="001B52D6" w:rsidRPr="00313C33" w:rsidRDefault="001B52D6" w:rsidP="001B52D6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1B52D6" w:rsidRPr="00313C33" w14:paraId="66ADF8F4" w14:textId="77777777" w:rsidTr="00A45EE9">
        <w:trPr>
          <w:trHeight w:val="283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E7CB90" w14:textId="77777777" w:rsidR="001B52D6" w:rsidRPr="00313C33" w:rsidRDefault="001B52D6" w:rsidP="001B52D6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91CBF" w14:textId="6533C0FB" w:rsidR="001B52D6" w:rsidRPr="00313C33" w:rsidRDefault="001B52D6" w:rsidP="001B52D6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D7F3B86" wp14:editId="651B2B17">
                  <wp:extent cx="432000" cy="432000"/>
                  <wp:effectExtent l="0" t="0" r="6350" b="635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1B507F2A" w14:textId="647ACAE2" w:rsidR="001B52D6" w:rsidRPr="00C877A9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  <w:lang w:val="en-GB"/>
              </w:rPr>
              <w:t>Biomedical Sciences and Engineering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2B3570" w14:textId="2C95FBF3" w:rsidR="001B52D6" w:rsidRPr="00313C33" w:rsidRDefault="001B52D6" w:rsidP="001B52D6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1B52D6" w:rsidRPr="00313C33" w14:paraId="37A3F6DF" w14:textId="77777777" w:rsidTr="00A45EE9">
        <w:trPr>
          <w:trHeight w:val="283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3D91FD" w14:textId="77777777" w:rsidR="001B52D6" w:rsidRPr="00313C33" w:rsidRDefault="001B52D6" w:rsidP="001B52D6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661D6" w14:textId="48071249" w:rsidR="001B52D6" w:rsidRPr="00313C33" w:rsidRDefault="001B52D6" w:rsidP="001B52D6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52554B11" wp14:editId="2D2DAF22">
                  <wp:extent cx="432000" cy="432000"/>
                  <wp:effectExtent l="0" t="0" r="6350" b="635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18B44129" w14:textId="5A9CE841" w:rsidR="001B52D6" w:rsidRPr="00C877A9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348375" w14:textId="614E35C7" w:rsidR="001B52D6" w:rsidRPr="00313C33" w:rsidRDefault="001B52D6" w:rsidP="001B52D6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1B52D6" w:rsidRPr="00313C33" w14:paraId="3865ADD7" w14:textId="77777777" w:rsidTr="00D30084">
        <w:trPr>
          <w:cantSplit/>
          <w:trHeight w:val="283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5814EB" w14:textId="77777777" w:rsidR="001B52D6" w:rsidRPr="00313C33" w:rsidRDefault="001B52D6" w:rsidP="001B52D6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72ED9" w14:textId="7E60BA7C" w:rsidR="001B52D6" w:rsidRPr="00313C33" w:rsidRDefault="001B52D6" w:rsidP="001B52D6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5FDF235A" wp14:editId="0E5C1ABA">
                  <wp:extent cx="432000" cy="432000"/>
                  <wp:effectExtent l="0" t="0" r="6350" b="635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163D0C82" w14:textId="28B91F33" w:rsidR="001B52D6" w:rsidRPr="00C877A9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158A41" w14:textId="3F246B5C" w:rsidR="001B52D6" w:rsidRPr="00313C33" w:rsidRDefault="001B52D6" w:rsidP="001B52D6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1B52D6" w:rsidRPr="00313C33" w14:paraId="2CD841EA" w14:textId="77777777" w:rsidTr="00A45EE9">
        <w:trPr>
          <w:trHeight w:val="283"/>
          <w:jc w:val="center"/>
        </w:trPr>
        <w:tc>
          <w:tcPr>
            <w:tcW w:w="705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2C523B" w14:textId="77777777" w:rsidR="001B52D6" w:rsidRPr="00313C33" w:rsidRDefault="001B52D6" w:rsidP="001B52D6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5B6A0C" w14:textId="338D1603" w:rsidR="001B52D6" w:rsidRPr="00313C33" w:rsidRDefault="001B52D6" w:rsidP="001B52D6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46924AA1" wp14:editId="7545DEA6">
                  <wp:extent cx="432000" cy="432000"/>
                  <wp:effectExtent l="0" t="0" r="6350" b="635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52" r="1725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6FFFF2D9" w14:textId="5E8B6183" w:rsidR="001B52D6" w:rsidRPr="00C877A9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8F4A8B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145A47" w14:textId="4A43799B" w:rsidR="001B52D6" w:rsidRPr="00313C33" w:rsidRDefault="001B52D6" w:rsidP="001B52D6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reakout rooms</w:t>
            </w:r>
          </w:p>
        </w:tc>
      </w:tr>
      <w:tr w:rsidR="001B52D6" w:rsidRPr="00313C33" w14:paraId="57BE03C1" w14:textId="77777777" w:rsidTr="00A45EE9">
        <w:trPr>
          <w:trHeight w:val="283"/>
          <w:jc w:val="center"/>
        </w:trPr>
        <w:tc>
          <w:tcPr>
            <w:tcW w:w="70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9DF340" w14:textId="7671CBC2" w:rsidR="001B52D6" w:rsidRPr="00313C33" w:rsidRDefault="001B52D6" w:rsidP="001B52D6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5:36</w:t>
            </w:r>
          </w:p>
        </w:tc>
        <w:tc>
          <w:tcPr>
            <w:tcW w:w="3221" w:type="pct"/>
            <w:gridSpan w:val="2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52132" w14:textId="08378FB6" w:rsidR="001B52D6" w:rsidRDefault="001B52D6" w:rsidP="001B52D6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AFTERNOON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78675" w14:textId="77777777" w:rsidR="001B52D6" w:rsidRDefault="001B52D6" w:rsidP="001B52D6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</w:p>
        </w:tc>
      </w:tr>
      <w:tr w:rsidR="001B52D6" w:rsidRPr="00313C33" w14:paraId="413FFD52" w14:textId="77777777" w:rsidTr="001B52D6">
        <w:trPr>
          <w:trHeight w:val="283"/>
          <w:jc w:val="center"/>
        </w:trPr>
        <w:tc>
          <w:tcPr>
            <w:tcW w:w="5000" w:type="pct"/>
            <w:gridSpan w:val="4"/>
            <w:shd w:val="clear" w:color="auto" w:fill="00B05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399CC4" w14:textId="15B9DB01" w:rsidR="001B52D6" w:rsidRDefault="001B52D6" w:rsidP="001B52D6">
            <w:pPr>
              <w:pStyle w:val="Heading1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CLOS</w:t>
            </w:r>
            <w:r w:rsidRPr="008B5530">
              <w:rPr>
                <w:rFonts w:ascii="Open Sans" w:hAnsi="Open Sans" w:cs="Open Sans"/>
                <w:sz w:val="18"/>
                <w:szCs w:val="18"/>
              </w:rPr>
              <w:t>ING CEREMONY</w:t>
            </w:r>
          </w:p>
        </w:tc>
      </w:tr>
      <w:tr w:rsidR="001B52D6" w:rsidRPr="00313C33" w14:paraId="7B773E2F" w14:textId="77777777" w:rsidTr="00A45EE9">
        <w:trPr>
          <w:trHeight w:val="283"/>
          <w:jc w:val="center"/>
        </w:trPr>
        <w:tc>
          <w:tcPr>
            <w:tcW w:w="705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AAC9E" w14:textId="7A2C3619" w:rsidR="001B52D6" w:rsidRPr="00C877A9" w:rsidRDefault="001B52D6" w:rsidP="001B52D6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6</w:t>
            </w:r>
            <w:r w:rsidRPr="00A313C8">
              <w:rPr>
                <w:rFonts w:ascii="Open Sans" w:hAnsi="Open Sans" w:cs="Open Sans"/>
                <w:sz w:val="18"/>
              </w:rPr>
              <w:t>:00</w:t>
            </w:r>
            <w:r>
              <w:rPr>
                <w:rFonts w:ascii="Open Sans" w:hAnsi="Open Sans" w:cs="Open Sans"/>
                <w:sz w:val="18"/>
                <w:lang w:val="en-GB"/>
              </w:rPr>
              <w:t xml:space="preserve"> – 17:00</w:t>
            </w:r>
          </w:p>
        </w:tc>
        <w:tc>
          <w:tcPr>
            <w:tcW w:w="3221" w:type="pct"/>
            <w:gridSpan w:val="2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ED7D8" w14:textId="38A28588" w:rsidR="001B52D6" w:rsidRDefault="001B52D6" w:rsidP="001B52D6">
            <w:pPr>
              <w:pStyle w:val="SPEAKERAFFILIATION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BEST PAPER AWARDS ANNOUNCEMENT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0B382F" w14:textId="197A3365" w:rsidR="001B52D6" w:rsidRDefault="001B52D6" w:rsidP="001B52D6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1B52D6" w:rsidRPr="00313C33" w14:paraId="331AC6C9" w14:textId="77777777" w:rsidTr="00A45EE9">
        <w:trPr>
          <w:trHeight w:val="283"/>
          <w:jc w:val="center"/>
        </w:trPr>
        <w:tc>
          <w:tcPr>
            <w:tcW w:w="705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38475" w14:textId="77777777" w:rsidR="001B52D6" w:rsidRDefault="001B52D6" w:rsidP="001B52D6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</w:p>
        </w:tc>
        <w:tc>
          <w:tcPr>
            <w:tcW w:w="1029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D3D04" w14:textId="620A10CD" w:rsidR="001B52D6" w:rsidRPr="00A313C8" w:rsidRDefault="001B52D6" w:rsidP="001B52D6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37337E09" wp14:editId="44F40573">
                  <wp:extent cx="430088" cy="432000"/>
                  <wp:effectExtent l="0" t="0" r="8255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088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2" w:type="pct"/>
            <w:shd w:val="clear" w:color="auto" w:fill="auto"/>
            <w:vAlign w:val="center"/>
          </w:tcPr>
          <w:p w14:paraId="6836D93B" w14:textId="32CA68C5" w:rsidR="001B52D6" w:rsidRPr="00C877A9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Dr. Widodo</w:t>
            </w:r>
          </w:p>
          <w:p w14:paraId="04DAAB5B" w14:textId="2C3A6797" w:rsidR="001B52D6" w:rsidRDefault="001B52D6" w:rsidP="001B52D6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>Head of Badan Penerbit dan Publikasi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br/>
            </w:r>
            <w:r w:rsidRPr="00C877A9">
              <w:rPr>
                <w:rFonts w:ascii="Open Sans" w:hAnsi="Open Sans" w:cs="Open Sans"/>
                <w:i/>
                <w:sz w:val="18"/>
                <w:szCs w:val="18"/>
              </w:rPr>
              <w:t>Universitas Gadjah Mada</w:t>
            </w:r>
          </w:p>
        </w:tc>
        <w:tc>
          <w:tcPr>
            <w:tcW w:w="107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EC80EC" w14:textId="644D0889" w:rsidR="001B52D6" w:rsidRDefault="001B52D6" w:rsidP="001B52D6">
            <w:pPr>
              <w:pStyle w:val="PLACE"/>
              <w:contextualSpacing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</w:tbl>
    <w:p w14:paraId="3F022312" w14:textId="77777777" w:rsidR="006E5FAC" w:rsidRDefault="006E5FAC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</w:pPr>
    </w:p>
    <w:p w14:paraId="0902C94B" w14:textId="1B908F0B" w:rsidR="00A16236" w:rsidRPr="00A16236" w:rsidRDefault="00A16236" w:rsidP="000C7878">
      <w:pPr>
        <w:tabs>
          <w:tab w:val="left" w:pos="2580"/>
        </w:tabs>
        <w:rPr>
          <w:rFonts w:ascii="Open Sans" w:eastAsia="Times New Roman" w:hAnsi="Open Sans" w:cs="Open Sans"/>
          <w:sz w:val="20"/>
          <w:szCs w:val="20"/>
        </w:rPr>
      </w:pPr>
    </w:p>
    <w:sectPr w:rsidR="00A16236" w:rsidRPr="00A16236" w:rsidSect="00124B59">
      <w:headerReference w:type="default" r:id="rId23"/>
      <w:footerReference w:type="default" r:id="rId24"/>
      <w:pgSz w:w="11907" w:h="16839" w:code="9"/>
      <w:pgMar w:top="709" w:right="1440" w:bottom="1440" w:left="1440" w:header="720" w:footer="1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19FFA" w14:textId="77777777" w:rsidR="003C4379" w:rsidRDefault="003C4379" w:rsidP="005275B2">
      <w:pPr>
        <w:spacing w:after="0" w:line="240" w:lineRule="auto"/>
      </w:pPr>
      <w:r>
        <w:separator/>
      </w:r>
    </w:p>
  </w:endnote>
  <w:endnote w:type="continuationSeparator" w:id="0">
    <w:p w14:paraId="315C3989" w14:textId="77777777" w:rsidR="003C4379" w:rsidRDefault="003C4379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Open Sans" w:hAnsi="Open Sans" w:cs="Open Sans"/>
        <w:color w:val="0070C0"/>
        <w:sz w:val="20"/>
        <w:szCs w:val="20"/>
      </w:rPr>
      <w:id w:val="1755321206"/>
      <w:docPartObj>
        <w:docPartGallery w:val="Page Numbers (Bottom of Page)"/>
        <w:docPartUnique/>
      </w:docPartObj>
    </w:sdtPr>
    <w:sdtEndPr>
      <w:rPr>
        <w:noProof/>
        <w:color w:val="00B050"/>
      </w:rPr>
    </w:sdtEndPr>
    <w:sdtContent>
      <w:p w14:paraId="7075726D" w14:textId="2C22237F" w:rsidR="00A45EE9" w:rsidRPr="00A45EE9" w:rsidRDefault="00954437" w:rsidP="00A45EE9">
        <w:pPr>
          <w:pStyle w:val="Footer"/>
          <w:jc w:val="right"/>
          <w:rPr>
            <w:rFonts w:ascii="Open Sans" w:hAnsi="Open Sans" w:cs="Open Sans"/>
            <w:color w:val="0070C0"/>
            <w:sz w:val="20"/>
            <w:szCs w:val="20"/>
          </w:rPr>
        </w:pPr>
        <w:r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>BioMIC</w:t>
        </w:r>
        <w:r w:rsidR="00A45EE9"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 xml:space="preserve"> 2020 CONFERENCE </w:t>
        </w:r>
        <w:proofErr w:type="gramStart"/>
        <w:r w:rsidR="00A45EE9"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>PROGRAM  \</w:t>
        </w:r>
        <w:proofErr w:type="gramEnd"/>
        <w:r w:rsidR="00A45EE9"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>\  DAY 1  |</w:t>
        </w:r>
        <w:r w:rsidR="00A45EE9">
          <w:rPr>
            <w:rFonts w:ascii="Open Sans" w:hAnsi="Open Sans" w:cs="Open Sans"/>
            <w:color w:val="0070C0"/>
            <w:sz w:val="20"/>
            <w:szCs w:val="20"/>
          </w:rPr>
          <w:t xml:space="preserve">  </w:t>
        </w:r>
        <w:r w:rsidR="00A45EE9" w:rsidRPr="005C0587">
          <w:rPr>
            <w:rFonts w:ascii="Open Sans" w:hAnsi="Open Sans" w:cs="Open Sans"/>
            <w:color w:val="00B050"/>
            <w:sz w:val="20"/>
            <w:szCs w:val="20"/>
          </w:rPr>
          <w:fldChar w:fldCharType="begin"/>
        </w:r>
        <w:r w:rsidR="00A45EE9" w:rsidRPr="005C0587">
          <w:rPr>
            <w:rFonts w:ascii="Open Sans" w:hAnsi="Open Sans" w:cs="Open Sans"/>
            <w:color w:val="00B050"/>
            <w:sz w:val="20"/>
            <w:szCs w:val="20"/>
          </w:rPr>
          <w:instrText xml:space="preserve"> PAGE   \* MERGEFORMAT </w:instrText>
        </w:r>
        <w:r w:rsidR="00A45EE9" w:rsidRPr="005C0587">
          <w:rPr>
            <w:rFonts w:ascii="Open Sans" w:hAnsi="Open Sans" w:cs="Open Sans"/>
            <w:color w:val="00B050"/>
            <w:sz w:val="20"/>
            <w:szCs w:val="20"/>
          </w:rPr>
          <w:fldChar w:fldCharType="separate"/>
        </w:r>
        <w:r w:rsidR="00A45EE9" w:rsidRPr="005C0587">
          <w:rPr>
            <w:rFonts w:ascii="Open Sans" w:hAnsi="Open Sans" w:cs="Open Sans"/>
            <w:color w:val="00B050"/>
            <w:sz w:val="20"/>
            <w:szCs w:val="20"/>
          </w:rPr>
          <w:t>1</w:t>
        </w:r>
        <w:r w:rsidR="00A45EE9" w:rsidRPr="005C0587">
          <w:rPr>
            <w:rFonts w:ascii="Open Sans" w:hAnsi="Open Sans" w:cs="Open Sans"/>
            <w:noProof/>
            <w:color w:val="00B050"/>
            <w:sz w:val="20"/>
            <w:szCs w:val="20"/>
          </w:rPr>
          <w:fldChar w:fldCharType="end"/>
        </w:r>
      </w:p>
    </w:sdtContent>
  </w:sdt>
  <w:p w14:paraId="1EB98792" w14:textId="77777777" w:rsidR="00A45EE9" w:rsidRDefault="00A45E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Open Sans" w:hAnsi="Open Sans" w:cs="Open Sans"/>
        <w:color w:val="0070C0"/>
        <w:sz w:val="20"/>
        <w:szCs w:val="20"/>
      </w:rPr>
      <w:id w:val="-7807199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A6B782" w14:textId="4A2A1D1D" w:rsidR="00A45EE9" w:rsidRPr="00A45EE9" w:rsidRDefault="00A45EE9">
        <w:pPr>
          <w:pStyle w:val="Footer"/>
          <w:jc w:val="right"/>
          <w:rPr>
            <w:rFonts w:ascii="Open Sans" w:hAnsi="Open Sans" w:cs="Open Sans"/>
            <w:color w:val="0070C0"/>
            <w:sz w:val="20"/>
            <w:szCs w:val="20"/>
          </w:rPr>
        </w:pPr>
        <w:r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 xml:space="preserve">ICST 2020 CONFERENCE </w:t>
        </w:r>
        <w:proofErr w:type="gramStart"/>
        <w:r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>PROGRAM  \</w:t>
        </w:r>
        <w:proofErr w:type="gramEnd"/>
        <w:r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>\  DAY 1  |</w:t>
        </w:r>
        <w:r>
          <w:rPr>
            <w:rFonts w:ascii="Open Sans" w:hAnsi="Open Sans" w:cs="Open Sans"/>
            <w:color w:val="0070C0"/>
            <w:sz w:val="20"/>
            <w:szCs w:val="20"/>
          </w:rPr>
          <w:t xml:space="preserve">  </w:t>
        </w:r>
        <w:r w:rsidRPr="00313913">
          <w:rPr>
            <w:rFonts w:ascii="Open Sans" w:hAnsi="Open Sans" w:cs="Open Sans"/>
            <w:color w:val="00B050"/>
            <w:sz w:val="20"/>
            <w:szCs w:val="20"/>
          </w:rPr>
          <w:fldChar w:fldCharType="begin"/>
        </w:r>
        <w:r w:rsidRPr="00313913">
          <w:rPr>
            <w:rFonts w:ascii="Open Sans" w:hAnsi="Open Sans" w:cs="Open Sans"/>
            <w:color w:val="00B050"/>
            <w:sz w:val="20"/>
            <w:szCs w:val="20"/>
          </w:rPr>
          <w:instrText xml:space="preserve"> PAGE   \* MERGEFORMAT </w:instrText>
        </w:r>
        <w:r w:rsidRPr="00313913">
          <w:rPr>
            <w:rFonts w:ascii="Open Sans" w:hAnsi="Open Sans" w:cs="Open Sans"/>
            <w:color w:val="00B050"/>
            <w:sz w:val="20"/>
            <w:szCs w:val="20"/>
          </w:rPr>
          <w:fldChar w:fldCharType="separate"/>
        </w:r>
        <w:r w:rsidRPr="00313913">
          <w:rPr>
            <w:rFonts w:ascii="Open Sans" w:hAnsi="Open Sans" w:cs="Open Sans"/>
            <w:noProof/>
            <w:color w:val="00B050"/>
            <w:sz w:val="20"/>
            <w:szCs w:val="20"/>
          </w:rPr>
          <w:t>2</w:t>
        </w:r>
        <w:r w:rsidRPr="00313913">
          <w:rPr>
            <w:rFonts w:ascii="Open Sans" w:hAnsi="Open Sans" w:cs="Open Sans"/>
            <w:noProof/>
            <w:color w:val="00B050"/>
            <w:sz w:val="20"/>
            <w:szCs w:val="20"/>
          </w:rPr>
          <w:fldChar w:fldCharType="end"/>
        </w:r>
      </w:p>
    </w:sdtContent>
  </w:sdt>
  <w:p w14:paraId="45574B3A" w14:textId="77777777" w:rsidR="00A45EE9" w:rsidRPr="00A45EE9" w:rsidRDefault="00A45EE9">
    <w:pPr>
      <w:pStyle w:val="Footer"/>
      <w:rPr>
        <w:rFonts w:ascii="Open Sans" w:hAnsi="Open Sans" w:cs="Open Sans"/>
        <w:color w:val="0070C0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Open Sans" w:hAnsi="Open Sans" w:cs="Open Sans"/>
        <w:color w:val="0070C0"/>
        <w:sz w:val="20"/>
        <w:szCs w:val="20"/>
      </w:rPr>
      <w:id w:val="-20672533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D641DE" w14:textId="15F61BDF" w:rsidR="00124B59" w:rsidRPr="00A45EE9" w:rsidRDefault="001B52D6" w:rsidP="00A45EE9">
        <w:pPr>
          <w:pStyle w:val="Footer"/>
          <w:jc w:val="right"/>
          <w:rPr>
            <w:rFonts w:ascii="Open Sans" w:hAnsi="Open Sans" w:cs="Open Sans"/>
            <w:color w:val="0070C0"/>
            <w:sz w:val="20"/>
            <w:szCs w:val="20"/>
          </w:rPr>
        </w:pPr>
        <w:r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>BioMIC</w:t>
        </w:r>
        <w:r w:rsidR="00124B59"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 xml:space="preserve"> 2020 CONFERENCE </w:t>
        </w:r>
        <w:proofErr w:type="gramStart"/>
        <w:r w:rsidR="00124B59"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>PROGRAM  \</w:t>
        </w:r>
        <w:proofErr w:type="gramEnd"/>
        <w:r w:rsidR="00124B59"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 xml:space="preserve">\  DAY </w:t>
        </w:r>
        <w:r w:rsidR="00124B5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>2</w:t>
        </w:r>
        <w:r w:rsidR="00124B59" w:rsidRPr="00A45EE9">
          <w:rPr>
            <w:rFonts w:ascii="Open Sans" w:hAnsi="Open Sans" w:cs="Open Sans"/>
            <w:b/>
            <w:bCs/>
            <w:color w:val="7F7F7F" w:themeColor="text1" w:themeTint="80"/>
            <w:sz w:val="20"/>
            <w:szCs w:val="20"/>
          </w:rPr>
          <w:t xml:space="preserve">  |</w:t>
        </w:r>
        <w:r w:rsidR="00124B59">
          <w:rPr>
            <w:rFonts w:ascii="Open Sans" w:hAnsi="Open Sans" w:cs="Open Sans"/>
            <w:color w:val="0070C0"/>
            <w:sz w:val="20"/>
            <w:szCs w:val="20"/>
          </w:rPr>
          <w:t xml:space="preserve">  </w:t>
        </w:r>
        <w:r w:rsidR="00124B59" w:rsidRPr="00313913">
          <w:rPr>
            <w:rFonts w:ascii="Open Sans" w:hAnsi="Open Sans" w:cs="Open Sans"/>
            <w:color w:val="00B050"/>
            <w:sz w:val="20"/>
            <w:szCs w:val="20"/>
          </w:rPr>
          <w:fldChar w:fldCharType="begin"/>
        </w:r>
        <w:r w:rsidR="00124B59" w:rsidRPr="00313913">
          <w:rPr>
            <w:rFonts w:ascii="Open Sans" w:hAnsi="Open Sans" w:cs="Open Sans"/>
            <w:color w:val="00B050"/>
            <w:sz w:val="20"/>
            <w:szCs w:val="20"/>
          </w:rPr>
          <w:instrText xml:space="preserve"> PAGE   \* MERGEFORMAT </w:instrText>
        </w:r>
        <w:r w:rsidR="00124B59" w:rsidRPr="00313913">
          <w:rPr>
            <w:rFonts w:ascii="Open Sans" w:hAnsi="Open Sans" w:cs="Open Sans"/>
            <w:color w:val="00B050"/>
            <w:sz w:val="20"/>
            <w:szCs w:val="20"/>
          </w:rPr>
          <w:fldChar w:fldCharType="separate"/>
        </w:r>
        <w:r w:rsidR="00124B59" w:rsidRPr="00313913">
          <w:rPr>
            <w:rFonts w:ascii="Open Sans" w:hAnsi="Open Sans" w:cs="Open Sans"/>
            <w:color w:val="00B050"/>
            <w:sz w:val="20"/>
            <w:szCs w:val="20"/>
          </w:rPr>
          <w:t>1</w:t>
        </w:r>
        <w:r w:rsidR="00124B59" w:rsidRPr="00313913">
          <w:rPr>
            <w:rFonts w:ascii="Open Sans" w:hAnsi="Open Sans" w:cs="Open Sans"/>
            <w:noProof/>
            <w:color w:val="00B050"/>
            <w:sz w:val="20"/>
            <w:szCs w:val="20"/>
          </w:rPr>
          <w:fldChar w:fldCharType="end"/>
        </w:r>
      </w:p>
    </w:sdtContent>
  </w:sdt>
  <w:p w14:paraId="71A9E78B" w14:textId="77777777" w:rsidR="00124B59" w:rsidRDefault="00124B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0756F0" w14:textId="77777777" w:rsidR="003C4379" w:rsidRDefault="003C4379" w:rsidP="005275B2">
      <w:pPr>
        <w:spacing w:after="0" w:line="240" w:lineRule="auto"/>
      </w:pPr>
      <w:r>
        <w:separator/>
      </w:r>
    </w:p>
  </w:footnote>
  <w:footnote w:type="continuationSeparator" w:id="0">
    <w:p w14:paraId="3C04A639" w14:textId="77777777" w:rsidR="003C4379" w:rsidRDefault="003C4379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5A2F26" w14:textId="77777777" w:rsidR="009813B4" w:rsidRDefault="009813B4" w:rsidP="009813B4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Times New Roman" w:eastAsia="Times New Roman" w:hAnsi="Times New Roman"/>
      </w:rPr>
    </w:pPr>
  </w:p>
  <w:tbl>
    <w:tblPr>
      <w:tblW w:w="10774" w:type="dxa"/>
      <w:tblInd w:w="-855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2552"/>
      <w:gridCol w:w="8222"/>
    </w:tblGrid>
    <w:tr w:rsidR="009813B4" w14:paraId="26896CDD" w14:textId="77777777" w:rsidTr="009813B4">
      <w:trPr>
        <w:trHeight w:val="853"/>
      </w:trPr>
      <w:tc>
        <w:tcPr>
          <w:tcW w:w="2552" w:type="dxa"/>
        </w:tcPr>
        <w:p w14:paraId="378926AE" w14:textId="258AA138" w:rsidR="009813B4" w:rsidRDefault="009813B4" w:rsidP="009813B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  <w:tab w:val="center" w:pos="1843"/>
            </w:tabs>
            <w:spacing w:line="240" w:lineRule="auto"/>
            <w:rPr>
              <w:rFonts w:ascii="Open Sans" w:eastAsia="Open Sans" w:hAnsi="Open Sans" w:cs="Open Sans"/>
              <w:color w:val="000000"/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hidden="0" allowOverlap="1" wp14:anchorId="1805A380" wp14:editId="6C53031D">
                <wp:simplePos x="0" y="0"/>
                <wp:positionH relativeFrom="column">
                  <wp:posOffset>36195</wp:posOffset>
                </wp:positionH>
                <wp:positionV relativeFrom="paragraph">
                  <wp:posOffset>-3810</wp:posOffset>
                </wp:positionV>
                <wp:extent cx="1388110" cy="410210"/>
                <wp:effectExtent l="0" t="0" r="2540" b="8890"/>
                <wp:wrapNone/>
                <wp:docPr id="28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8110" cy="41021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222" w:type="dxa"/>
        </w:tcPr>
        <w:p w14:paraId="239DB5E2" w14:textId="77777777" w:rsidR="009813B4" w:rsidRDefault="009813B4" w:rsidP="009813B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ascii="Open Sans" w:eastAsia="Open Sans" w:hAnsi="Open Sans" w:cs="Open Sans"/>
              <w:color w:val="00B050"/>
              <w:sz w:val="16"/>
              <w:szCs w:val="16"/>
            </w:rPr>
          </w:pPr>
          <w:r>
            <w:rPr>
              <w:rFonts w:ascii="Open Sans" w:eastAsia="Open Sans" w:hAnsi="Open Sans" w:cs="Open Sans"/>
              <w:color w:val="00B050"/>
              <w:sz w:val="16"/>
              <w:szCs w:val="16"/>
            </w:rPr>
            <w:t>The 3rd International Conference on Bioinformatics, Biotechnology, and Biomedical Engineering</w:t>
          </w:r>
        </w:p>
        <w:p w14:paraId="74575C51" w14:textId="77777777" w:rsidR="009813B4" w:rsidRDefault="009813B4" w:rsidP="009813B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ascii="Open Sans" w:eastAsia="Open Sans" w:hAnsi="Open Sans" w:cs="Open Sans"/>
              <w:color w:val="000000"/>
              <w:sz w:val="16"/>
              <w:szCs w:val="16"/>
            </w:rPr>
          </w:pPr>
          <w:r>
            <w:rPr>
              <w:rFonts w:ascii="Open Sans" w:eastAsia="Open Sans" w:hAnsi="Open Sans" w:cs="Open Sans"/>
              <w:color w:val="000000"/>
              <w:sz w:val="16"/>
              <w:szCs w:val="16"/>
            </w:rPr>
            <w:t>UGM Central Building, 3rd Floor, Room B3-02, Bulaksumur, Yogyakarta, 55281 Indonesia</w:t>
          </w:r>
        </w:p>
        <w:p w14:paraId="567D78A0" w14:textId="77777777" w:rsidR="009813B4" w:rsidRDefault="009813B4" w:rsidP="009813B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color w:val="000000"/>
            </w:rPr>
          </w:pPr>
          <w:r>
            <w:rPr>
              <w:rFonts w:ascii="Open Sans" w:eastAsia="Open Sans" w:hAnsi="Open Sans" w:cs="Open Sans"/>
              <w:color w:val="000000"/>
              <w:sz w:val="16"/>
              <w:szCs w:val="16"/>
            </w:rPr>
            <w:t>+62 274 649 1963        biomic@ugm.ac.id        biomic.ugm.ac.id        @biomicugm        flic.kr/biomic</w:t>
          </w:r>
          <w:r>
            <w:rPr>
              <w:noProof/>
            </w:rPr>
            <w:drawing>
              <wp:anchor distT="0" distB="0" distL="114300" distR="114300" simplePos="0" relativeHeight="251660288" behindDoc="0" locked="0" layoutInCell="1" hidden="0" allowOverlap="1" wp14:anchorId="52DFF847" wp14:editId="7544ABB2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0" b="0"/>
                <wp:wrapNone/>
                <wp:docPr id="30" name="image7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1312" behindDoc="0" locked="0" layoutInCell="1" hidden="0" allowOverlap="1" wp14:anchorId="667BC366" wp14:editId="35040416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0" b="0"/>
                <wp:wrapNone/>
                <wp:docPr id="29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2336" behindDoc="0" locked="0" layoutInCell="1" hidden="0" allowOverlap="1" wp14:anchorId="761D8646" wp14:editId="65B513CE">
                <wp:simplePos x="0" y="0"/>
                <wp:positionH relativeFrom="column">
                  <wp:posOffset>3499484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0" b="0"/>
                <wp:wrapNone/>
                <wp:docPr id="26" name="image5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3360" behindDoc="0" locked="0" layoutInCell="1" hidden="0" allowOverlap="1" wp14:anchorId="6EC5A0B9" wp14:editId="2EB3BFB6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0" b="0"/>
                <wp:wrapNone/>
                <wp:docPr id="23" name="image4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4384" behindDoc="0" locked="0" layoutInCell="1" hidden="0" allowOverlap="1" wp14:anchorId="40CE6F2D" wp14:editId="4A8BE4D1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0" b="0"/>
                <wp:wrapNone/>
                <wp:docPr id="4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</w:tc>
    </w:tr>
  </w:tbl>
  <w:p w14:paraId="6DA49297" w14:textId="77777777" w:rsidR="00A45EE9" w:rsidRPr="009813B4" w:rsidRDefault="00A45EE9" w:rsidP="009813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4D48BA" w14:textId="77777777" w:rsidR="00A45EE9" w:rsidRPr="005E2A0C" w:rsidRDefault="00A45EE9" w:rsidP="00A45E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rwUAzwg41iwAAAA="/>
  </w:docVars>
  <w:rsids>
    <w:rsidRoot w:val="00AE3EE4"/>
    <w:rsid w:val="0002714B"/>
    <w:rsid w:val="00032911"/>
    <w:rsid w:val="00036104"/>
    <w:rsid w:val="000502BA"/>
    <w:rsid w:val="0006555F"/>
    <w:rsid w:val="00066A10"/>
    <w:rsid w:val="00072803"/>
    <w:rsid w:val="000937A2"/>
    <w:rsid w:val="000C7878"/>
    <w:rsid w:val="000E7936"/>
    <w:rsid w:val="000F522B"/>
    <w:rsid w:val="001056EB"/>
    <w:rsid w:val="00124B59"/>
    <w:rsid w:val="0013451E"/>
    <w:rsid w:val="00144FC0"/>
    <w:rsid w:val="0015682C"/>
    <w:rsid w:val="001B52D6"/>
    <w:rsid w:val="001C7357"/>
    <w:rsid w:val="001E7D30"/>
    <w:rsid w:val="00200AD7"/>
    <w:rsid w:val="00211FA1"/>
    <w:rsid w:val="002374BA"/>
    <w:rsid w:val="00256458"/>
    <w:rsid w:val="00266BD8"/>
    <w:rsid w:val="002745BC"/>
    <w:rsid w:val="002771FB"/>
    <w:rsid w:val="00281005"/>
    <w:rsid w:val="00287373"/>
    <w:rsid w:val="002E1D26"/>
    <w:rsid w:val="002E3481"/>
    <w:rsid w:val="00313913"/>
    <w:rsid w:val="00313C33"/>
    <w:rsid w:val="003353AE"/>
    <w:rsid w:val="00335460"/>
    <w:rsid w:val="00351C12"/>
    <w:rsid w:val="00354945"/>
    <w:rsid w:val="00357CA2"/>
    <w:rsid w:val="003622F5"/>
    <w:rsid w:val="00363867"/>
    <w:rsid w:val="00372BA8"/>
    <w:rsid w:val="00373803"/>
    <w:rsid w:val="003773C3"/>
    <w:rsid w:val="00394F02"/>
    <w:rsid w:val="003C4379"/>
    <w:rsid w:val="003E3BCB"/>
    <w:rsid w:val="004025B2"/>
    <w:rsid w:val="00411169"/>
    <w:rsid w:val="00442675"/>
    <w:rsid w:val="00464205"/>
    <w:rsid w:val="00484CF2"/>
    <w:rsid w:val="004A5025"/>
    <w:rsid w:val="004B4937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C0587"/>
    <w:rsid w:val="005D4966"/>
    <w:rsid w:val="005E2A0C"/>
    <w:rsid w:val="0065706F"/>
    <w:rsid w:val="006634EE"/>
    <w:rsid w:val="006716C2"/>
    <w:rsid w:val="006A0CD6"/>
    <w:rsid w:val="006B040F"/>
    <w:rsid w:val="006E5FAC"/>
    <w:rsid w:val="00710C36"/>
    <w:rsid w:val="007622C8"/>
    <w:rsid w:val="00767DB6"/>
    <w:rsid w:val="00784152"/>
    <w:rsid w:val="00793CFF"/>
    <w:rsid w:val="007B2BD3"/>
    <w:rsid w:val="007C464C"/>
    <w:rsid w:val="007E52BB"/>
    <w:rsid w:val="00811DBC"/>
    <w:rsid w:val="0081733B"/>
    <w:rsid w:val="00822E96"/>
    <w:rsid w:val="00862A44"/>
    <w:rsid w:val="008658B3"/>
    <w:rsid w:val="00882A11"/>
    <w:rsid w:val="00882A5F"/>
    <w:rsid w:val="008B2537"/>
    <w:rsid w:val="008B5530"/>
    <w:rsid w:val="008C2744"/>
    <w:rsid w:val="008D7B58"/>
    <w:rsid w:val="008F4A8B"/>
    <w:rsid w:val="00925C86"/>
    <w:rsid w:val="00925E0C"/>
    <w:rsid w:val="00942B23"/>
    <w:rsid w:val="00943CEB"/>
    <w:rsid w:val="00954437"/>
    <w:rsid w:val="00955289"/>
    <w:rsid w:val="00956CED"/>
    <w:rsid w:val="00957AD2"/>
    <w:rsid w:val="00967F6C"/>
    <w:rsid w:val="009727E4"/>
    <w:rsid w:val="00973B83"/>
    <w:rsid w:val="00977AE1"/>
    <w:rsid w:val="009813B4"/>
    <w:rsid w:val="009954AA"/>
    <w:rsid w:val="009A1C7D"/>
    <w:rsid w:val="009C2BA7"/>
    <w:rsid w:val="009C5894"/>
    <w:rsid w:val="009D3DA9"/>
    <w:rsid w:val="009E1040"/>
    <w:rsid w:val="009E1820"/>
    <w:rsid w:val="009F09A3"/>
    <w:rsid w:val="009F290E"/>
    <w:rsid w:val="00A16236"/>
    <w:rsid w:val="00A22A47"/>
    <w:rsid w:val="00A313C8"/>
    <w:rsid w:val="00A3687C"/>
    <w:rsid w:val="00A45EE9"/>
    <w:rsid w:val="00A75A3A"/>
    <w:rsid w:val="00A818B0"/>
    <w:rsid w:val="00AC779C"/>
    <w:rsid w:val="00AE1366"/>
    <w:rsid w:val="00AE3EE4"/>
    <w:rsid w:val="00B0548E"/>
    <w:rsid w:val="00B07F60"/>
    <w:rsid w:val="00B206AC"/>
    <w:rsid w:val="00B643A8"/>
    <w:rsid w:val="00B70ADA"/>
    <w:rsid w:val="00B76F29"/>
    <w:rsid w:val="00BA447F"/>
    <w:rsid w:val="00BD5421"/>
    <w:rsid w:val="00BD7310"/>
    <w:rsid w:val="00BE4CF0"/>
    <w:rsid w:val="00C11C8C"/>
    <w:rsid w:val="00C25F66"/>
    <w:rsid w:val="00C27AFC"/>
    <w:rsid w:val="00C408ED"/>
    <w:rsid w:val="00C7350D"/>
    <w:rsid w:val="00C877A9"/>
    <w:rsid w:val="00C90D07"/>
    <w:rsid w:val="00C94A33"/>
    <w:rsid w:val="00C95F36"/>
    <w:rsid w:val="00C97880"/>
    <w:rsid w:val="00CB308A"/>
    <w:rsid w:val="00CD2379"/>
    <w:rsid w:val="00CD2C93"/>
    <w:rsid w:val="00CE13A3"/>
    <w:rsid w:val="00CE3BD1"/>
    <w:rsid w:val="00D30084"/>
    <w:rsid w:val="00D6076D"/>
    <w:rsid w:val="00D67CE5"/>
    <w:rsid w:val="00D976B6"/>
    <w:rsid w:val="00DA20EB"/>
    <w:rsid w:val="00DF5BCB"/>
    <w:rsid w:val="00E14617"/>
    <w:rsid w:val="00E33CE9"/>
    <w:rsid w:val="00E36A70"/>
    <w:rsid w:val="00E578AB"/>
    <w:rsid w:val="00E9001D"/>
    <w:rsid w:val="00E9002A"/>
    <w:rsid w:val="00E9239B"/>
    <w:rsid w:val="00ED2EB9"/>
    <w:rsid w:val="00EE2E26"/>
    <w:rsid w:val="00EE7503"/>
    <w:rsid w:val="00F03809"/>
    <w:rsid w:val="00F11D45"/>
    <w:rsid w:val="00F23B58"/>
    <w:rsid w:val="00F533A1"/>
    <w:rsid w:val="00F9168A"/>
    <w:rsid w:val="00FB4426"/>
    <w:rsid w:val="00FD55CF"/>
    <w:rsid w:val="00FE7361"/>
    <w:rsid w:val="00FF332C"/>
    <w:rsid w:val="00FF4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5EE9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51C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C12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oter" Target="footer2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8.jpeg"/><Relationship Id="rId7" Type="http://schemas.openxmlformats.org/officeDocument/2006/relationships/image" Target="media/image1.jpg"/><Relationship Id="rId12" Type="http://schemas.openxmlformats.org/officeDocument/2006/relationships/image" Target="media/image6.jpeg"/><Relationship Id="rId17" Type="http://schemas.openxmlformats.org/officeDocument/2006/relationships/header" Target="header1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header" Target="header2.xml"/><Relationship Id="rId10" Type="http://schemas.openxmlformats.org/officeDocument/2006/relationships/image" Target="media/image4.jpeg"/><Relationship Id="rId19" Type="http://schemas.openxmlformats.org/officeDocument/2006/relationships/image" Target="media/image16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9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png"/><Relationship Id="rId2" Type="http://schemas.openxmlformats.org/officeDocument/2006/relationships/image" Target="media/image11.png"/><Relationship Id="rId1" Type="http://schemas.openxmlformats.org/officeDocument/2006/relationships/image" Target="media/image10.png"/><Relationship Id="rId6" Type="http://schemas.openxmlformats.org/officeDocument/2006/relationships/image" Target="media/image15.png"/><Relationship Id="rId5" Type="http://schemas.openxmlformats.org/officeDocument/2006/relationships/image" Target="media/image14.png"/><Relationship Id="rId4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22B9B12E-8709-4082-AD1E-1C2A380E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4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29</cp:revision>
  <cp:lastPrinted>2020-09-02T03:30:00Z</cp:lastPrinted>
  <dcterms:created xsi:type="dcterms:W3CDTF">2020-08-25T01:55:00Z</dcterms:created>
  <dcterms:modified xsi:type="dcterms:W3CDTF">2020-09-17T08:55:00Z</dcterms:modified>
</cp:coreProperties>
</file>